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70C0"/>
        <w:tblLayout w:type="fixed"/>
        <w:tblLook w:val="0000" w:firstRow="0" w:lastRow="0" w:firstColumn="0" w:lastColumn="0" w:noHBand="0" w:noVBand="0"/>
      </w:tblPr>
      <w:tblGrid>
        <w:gridCol w:w="7173"/>
        <w:gridCol w:w="2149"/>
      </w:tblGrid>
      <w:tr w:rsidR="008A7EBD" w:rsidRPr="009A499A" w14:paraId="150F47FE" w14:textId="77777777" w:rsidTr="00C32857">
        <w:trPr>
          <w:cantSplit/>
          <w:trHeight w:val="416"/>
        </w:trPr>
        <w:tc>
          <w:tcPr>
            <w:tcW w:w="9322" w:type="dxa"/>
            <w:gridSpan w:val="2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219CBD1A" w14:textId="77777777" w:rsidR="008A7EBD" w:rsidRPr="009A499A" w:rsidRDefault="008A7EBD" w:rsidP="00E358E1">
            <w:pPr>
              <w:ind w:right="-277"/>
              <w:jc w:val="center"/>
              <w:rPr>
                <w:rFonts w:ascii="Open Sans" w:hAnsi="Open Sans" w:cs="Open Sans"/>
                <w:b/>
                <w:color w:val="FFFFFF"/>
                <w:sz w:val="22"/>
                <w:szCs w:val="22"/>
              </w:rPr>
            </w:pPr>
            <w:r w:rsidRPr="009A499A">
              <w:rPr>
                <w:rFonts w:ascii="Open Sans" w:hAnsi="Open Sans" w:cs="Open Sans"/>
                <w:b/>
                <w:color w:val="FFFFFF"/>
                <w:sz w:val="22"/>
                <w:szCs w:val="22"/>
              </w:rPr>
              <w:t>POSITION DESCRIPTION</w:t>
            </w:r>
          </w:p>
        </w:tc>
      </w:tr>
      <w:tr w:rsidR="008A7EBD" w:rsidRPr="009A499A" w14:paraId="1BA345A3" w14:textId="77777777" w:rsidTr="00C32857">
        <w:trPr>
          <w:trHeight w:val="603"/>
        </w:trPr>
        <w:tc>
          <w:tcPr>
            <w:tcW w:w="7173" w:type="dxa"/>
            <w:shd w:val="clear" w:color="auto" w:fill="FFFFFF"/>
            <w:vAlign w:val="center"/>
          </w:tcPr>
          <w:p w14:paraId="0649A1EF" w14:textId="799F021D" w:rsidR="008A7EBD" w:rsidRPr="009A499A" w:rsidRDefault="00CF76C7" w:rsidP="00E72C4C">
            <w:pPr>
              <w:ind w:right="-277"/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9A499A">
              <w:rPr>
                <w:rFonts w:ascii="Open Sans" w:hAnsi="Open Sans" w:cs="Open Sans"/>
                <w:b/>
                <w:sz w:val="22"/>
                <w:szCs w:val="22"/>
              </w:rPr>
              <w:t xml:space="preserve">WASTE </w:t>
            </w:r>
            <w:r w:rsidR="00E72C4C" w:rsidRPr="009A499A">
              <w:rPr>
                <w:rFonts w:ascii="Open Sans" w:hAnsi="Open Sans" w:cs="Open Sans"/>
                <w:b/>
                <w:sz w:val="22"/>
                <w:szCs w:val="22"/>
              </w:rPr>
              <w:t>MANAGEMENT ATTENDANT</w:t>
            </w:r>
            <w:r w:rsidR="00473B07" w:rsidRPr="009A499A">
              <w:rPr>
                <w:rFonts w:ascii="Open Sans" w:hAnsi="Open Sans" w:cs="Open Sans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149" w:type="dxa"/>
            <w:shd w:val="clear" w:color="auto" w:fill="FFFFFF"/>
            <w:vAlign w:val="center"/>
          </w:tcPr>
          <w:p w14:paraId="51D60C50" w14:textId="578A1A9E" w:rsidR="008A7EBD" w:rsidRPr="009A499A" w:rsidRDefault="008A7EBD" w:rsidP="00E20751">
            <w:pPr>
              <w:ind w:right="-277"/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9A499A">
              <w:rPr>
                <w:rFonts w:ascii="Open Sans" w:hAnsi="Open Sans" w:cs="Open Sans"/>
                <w:b/>
                <w:sz w:val="22"/>
                <w:szCs w:val="22"/>
              </w:rPr>
              <w:t>D/</w:t>
            </w:r>
            <w:r w:rsidR="00E30580" w:rsidRPr="009A499A">
              <w:rPr>
                <w:rFonts w:ascii="Open Sans" w:hAnsi="Open Sans" w:cs="Open Sans"/>
                <w:b/>
                <w:sz w:val="22"/>
                <w:szCs w:val="22"/>
              </w:rPr>
              <w:t>2</w:t>
            </w:r>
            <w:r w:rsidR="00B158C6">
              <w:rPr>
                <w:rFonts w:ascii="Open Sans" w:hAnsi="Open Sans" w:cs="Open Sans"/>
                <w:b/>
                <w:sz w:val="22"/>
                <w:szCs w:val="22"/>
              </w:rPr>
              <w:t>6</w:t>
            </w:r>
            <w:r w:rsidR="00CF76C7" w:rsidRPr="009A499A">
              <w:rPr>
                <w:rFonts w:ascii="Open Sans" w:hAnsi="Open Sans" w:cs="Open Sans"/>
                <w:b/>
                <w:sz w:val="22"/>
                <w:szCs w:val="22"/>
              </w:rPr>
              <w:t>/</w:t>
            </w:r>
            <w:r w:rsidR="004835F8" w:rsidRPr="009A499A">
              <w:rPr>
                <w:rFonts w:ascii="Open Sans" w:hAnsi="Open Sans" w:cs="Open Sans"/>
                <w:b/>
                <w:sz w:val="22"/>
                <w:szCs w:val="22"/>
              </w:rPr>
              <w:t>000</w:t>
            </w:r>
          </w:p>
        </w:tc>
      </w:tr>
    </w:tbl>
    <w:p w14:paraId="61B33942" w14:textId="77777777" w:rsidR="008A7EBD" w:rsidRPr="009A499A" w:rsidRDefault="008A7EBD" w:rsidP="00E358E1">
      <w:pPr>
        <w:outlineLvl w:val="0"/>
        <w:rPr>
          <w:rFonts w:ascii="Open Sans" w:hAnsi="Open Sans" w:cs="Open Sans"/>
          <w:sz w:val="22"/>
          <w:szCs w:val="22"/>
        </w:rPr>
      </w:pPr>
    </w:p>
    <w:p w14:paraId="610D04CD" w14:textId="4845B7BA" w:rsidR="00C32857" w:rsidRPr="009A499A" w:rsidRDefault="008A7EBD" w:rsidP="00E358E1">
      <w:pPr>
        <w:ind w:left="3600" w:hanging="3600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b/>
          <w:sz w:val="22"/>
          <w:szCs w:val="22"/>
        </w:rPr>
        <w:t>Band Level:</w:t>
      </w:r>
      <w:r w:rsidR="00F72836" w:rsidRPr="009A499A">
        <w:rPr>
          <w:rFonts w:ascii="Open Sans" w:hAnsi="Open Sans" w:cs="Open Sans"/>
          <w:sz w:val="22"/>
          <w:szCs w:val="22"/>
        </w:rPr>
        <w:tab/>
      </w:r>
      <w:r w:rsidRPr="009A499A">
        <w:rPr>
          <w:rFonts w:ascii="Open Sans" w:hAnsi="Open Sans" w:cs="Open Sans"/>
          <w:sz w:val="22"/>
          <w:szCs w:val="22"/>
        </w:rPr>
        <w:t>Level 4</w:t>
      </w:r>
      <w:r w:rsidR="00473B07" w:rsidRPr="009A499A">
        <w:rPr>
          <w:rFonts w:ascii="Open Sans" w:hAnsi="Open Sans" w:cs="Open Sans"/>
          <w:sz w:val="22"/>
          <w:szCs w:val="22"/>
        </w:rPr>
        <w:t>/5</w:t>
      </w:r>
      <w:r w:rsidRPr="009A499A">
        <w:rPr>
          <w:rFonts w:ascii="Open Sans" w:hAnsi="Open Sans" w:cs="Open Sans"/>
          <w:sz w:val="22"/>
          <w:szCs w:val="22"/>
        </w:rPr>
        <w:t xml:space="preserve"> MRC Enterprise Agreement </w:t>
      </w:r>
      <w:r w:rsidR="00C32857" w:rsidRPr="009A499A">
        <w:rPr>
          <w:rFonts w:ascii="Open Sans" w:hAnsi="Open Sans" w:cs="Open Sans"/>
          <w:sz w:val="22"/>
          <w:szCs w:val="22"/>
        </w:rPr>
        <w:t>as varied from time to time</w:t>
      </w:r>
    </w:p>
    <w:p w14:paraId="35A63443" w14:textId="77777777" w:rsidR="005F07C5" w:rsidRPr="009A499A" w:rsidRDefault="005F07C5" w:rsidP="00E358E1">
      <w:pPr>
        <w:ind w:left="3600" w:hanging="3600"/>
        <w:rPr>
          <w:rFonts w:ascii="Open Sans" w:hAnsi="Open Sans" w:cs="Open Sans"/>
          <w:sz w:val="22"/>
          <w:szCs w:val="22"/>
        </w:rPr>
      </w:pPr>
    </w:p>
    <w:p w14:paraId="6DD1AB3A" w14:textId="11B67543" w:rsidR="005F07C5" w:rsidRPr="009A499A" w:rsidRDefault="005F07C5" w:rsidP="00E358E1">
      <w:pPr>
        <w:ind w:left="3600" w:hanging="3600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b/>
          <w:sz w:val="22"/>
          <w:szCs w:val="22"/>
        </w:rPr>
        <w:t>Term:</w:t>
      </w:r>
      <w:r w:rsidRPr="009A499A">
        <w:rPr>
          <w:rFonts w:ascii="Open Sans" w:hAnsi="Open Sans" w:cs="Open Sans"/>
          <w:sz w:val="22"/>
          <w:szCs w:val="22"/>
        </w:rPr>
        <w:tab/>
        <w:t xml:space="preserve">Full Time </w:t>
      </w:r>
    </w:p>
    <w:p w14:paraId="4B7E2089" w14:textId="77777777" w:rsidR="008A7EBD" w:rsidRPr="009A499A" w:rsidRDefault="008A7EBD" w:rsidP="00E358E1">
      <w:pPr>
        <w:rPr>
          <w:rFonts w:ascii="Open Sans" w:hAnsi="Open Sans" w:cs="Open Sans"/>
          <w:sz w:val="22"/>
          <w:szCs w:val="22"/>
        </w:rPr>
      </w:pPr>
    </w:p>
    <w:p w14:paraId="40B30F78" w14:textId="77777777" w:rsidR="008A7EBD" w:rsidRPr="009A499A" w:rsidRDefault="008A7EBD">
      <w:pPr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b/>
          <w:sz w:val="22"/>
          <w:szCs w:val="22"/>
        </w:rPr>
        <w:t>Business Unit:</w:t>
      </w:r>
      <w:r w:rsidRPr="009A499A">
        <w:rPr>
          <w:rFonts w:ascii="Open Sans" w:hAnsi="Open Sans" w:cs="Open Sans"/>
          <w:sz w:val="22"/>
          <w:szCs w:val="22"/>
        </w:rPr>
        <w:tab/>
      </w:r>
      <w:r w:rsidRPr="009A499A">
        <w:rPr>
          <w:rFonts w:ascii="Open Sans" w:hAnsi="Open Sans" w:cs="Open Sans"/>
          <w:sz w:val="22"/>
          <w:szCs w:val="22"/>
        </w:rPr>
        <w:tab/>
      </w:r>
      <w:r w:rsidRPr="009A499A">
        <w:rPr>
          <w:rFonts w:ascii="Open Sans" w:hAnsi="Open Sans" w:cs="Open Sans"/>
          <w:sz w:val="22"/>
          <w:szCs w:val="22"/>
        </w:rPr>
        <w:tab/>
        <w:t>Operations</w:t>
      </w:r>
    </w:p>
    <w:p w14:paraId="3065576B" w14:textId="77777777" w:rsidR="008A7EBD" w:rsidRPr="009A499A" w:rsidRDefault="008A7EBD">
      <w:pPr>
        <w:jc w:val="center"/>
        <w:rPr>
          <w:rFonts w:ascii="Open Sans" w:hAnsi="Open Sans" w:cs="Open Sans"/>
          <w:sz w:val="22"/>
          <w:szCs w:val="22"/>
        </w:rPr>
      </w:pPr>
    </w:p>
    <w:p w14:paraId="78A81928" w14:textId="600C3FCB" w:rsidR="008A7EBD" w:rsidRPr="009A499A" w:rsidRDefault="008A7EBD" w:rsidP="00B95B64">
      <w:pPr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b/>
          <w:sz w:val="22"/>
          <w:szCs w:val="22"/>
        </w:rPr>
        <w:t>Responsible to:</w:t>
      </w:r>
      <w:r w:rsidRPr="009A499A">
        <w:rPr>
          <w:rFonts w:ascii="Open Sans" w:hAnsi="Open Sans" w:cs="Open Sans"/>
          <w:sz w:val="22"/>
          <w:szCs w:val="22"/>
        </w:rPr>
        <w:tab/>
      </w:r>
      <w:r w:rsidRPr="009A499A">
        <w:rPr>
          <w:rFonts w:ascii="Open Sans" w:hAnsi="Open Sans" w:cs="Open Sans"/>
          <w:sz w:val="22"/>
          <w:szCs w:val="22"/>
        </w:rPr>
        <w:tab/>
      </w:r>
      <w:r w:rsidRPr="009A499A">
        <w:rPr>
          <w:rFonts w:ascii="Open Sans" w:hAnsi="Open Sans" w:cs="Open Sans"/>
          <w:sz w:val="22"/>
          <w:szCs w:val="22"/>
        </w:rPr>
        <w:tab/>
      </w:r>
      <w:r w:rsidR="00514CB5" w:rsidRPr="009A499A">
        <w:rPr>
          <w:rFonts w:ascii="Open Sans" w:hAnsi="Open Sans" w:cs="Open Sans"/>
          <w:sz w:val="22"/>
          <w:szCs w:val="22"/>
        </w:rPr>
        <w:t>Operations</w:t>
      </w:r>
      <w:r w:rsidR="00B95B64" w:rsidRPr="009A499A">
        <w:rPr>
          <w:rFonts w:ascii="Open Sans" w:hAnsi="Open Sans" w:cs="Open Sans"/>
          <w:sz w:val="22"/>
          <w:szCs w:val="22"/>
        </w:rPr>
        <w:t xml:space="preserve"> </w:t>
      </w:r>
      <w:r w:rsidR="006145E3">
        <w:rPr>
          <w:rFonts w:ascii="Open Sans" w:hAnsi="Open Sans" w:cs="Open Sans"/>
          <w:sz w:val="22"/>
          <w:szCs w:val="22"/>
        </w:rPr>
        <w:t>Supervisor</w:t>
      </w:r>
    </w:p>
    <w:p w14:paraId="2FDC1239" w14:textId="245DAC84" w:rsidR="00B95B64" w:rsidRPr="009A499A" w:rsidRDefault="00B95B64" w:rsidP="006145E3">
      <w:pPr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ab/>
      </w:r>
      <w:r w:rsidRPr="009A499A">
        <w:rPr>
          <w:rFonts w:ascii="Open Sans" w:hAnsi="Open Sans" w:cs="Open Sans"/>
          <w:sz w:val="22"/>
          <w:szCs w:val="22"/>
        </w:rPr>
        <w:tab/>
      </w:r>
      <w:r w:rsidRPr="009A499A">
        <w:rPr>
          <w:rFonts w:ascii="Open Sans" w:hAnsi="Open Sans" w:cs="Open Sans"/>
          <w:sz w:val="22"/>
          <w:szCs w:val="22"/>
        </w:rPr>
        <w:tab/>
      </w:r>
      <w:r w:rsidRPr="009A499A">
        <w:rPr>
          <w:rFonts w:ascii="Open Sans" w:hAnsi="Open Sans" w:cs="Open Sans"/>
          <w:sz w:val="22"/>
          <w:szCs w:val="22"/>
        </w:rPr>
        <w:tab/>
      </w:r>
      <w:r w:rsidRPr="009A499A">
        <w:rPr>
          <w:rFonts w:ascii="Open Sans" w:hAnsi="Open Sans" w:cs="Open Sans"/>
          <w:sz w:val="22"/>
          <w:szCs w:val="22"/>
        </w:rPr>
        <w:tab/>
        <w:t>Waste Management Team Leader</w:t>
      </w:r>
    </w:p>
    <w:p w14:paraId="4027F078" w14:textId="576645AE" w:rsidR="00B95B64" w:rsidRPr="009A499A" w:rsidRDefault="00B95B64" w:rsidP="00B95B64">
      <w:pPr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ab/>
      </w:r>
      <w:r w:rsidRPr="009A499A">
        <w:rPr>
          <w:rFonts w:ascii="Open Sans" w:hAnsi="Open Sans" w:cs="Open Sans"/>
          <w:sz w:val="22"/>
          <w:szCs w:val="22"/>
        </w:rPr>
        <w:tab/>
      </w:r>
      <w:r w:rsidRPr="009A499A">
        <w:rPr>
          <w:rFonts w:ascii="Open Sans" w:hAnsi="Open Sans" w:cs="Open Sans"/>
          <w:sz w:val="22"/>
          <w:szCs w:val="22"/>
        </w:rPr>
        <w:tab/>
      </w:r>
      <w:r w:rsidRPr="009A499A">
        <w:rPr>
          <w:rFonts w:ascii="Open Sans" w:hAnsi="Open Sans" w:cs="Open Sans"/>
          <w:sz w:val="22"/>
          <w:szCs w:val="22"/>
        </w:rPr>
        <w:tab/>
      </w:r>
      <w:r w:rsidRPr="009A499A">
        <w:rPr>
          <w:rFonts w:ascii="Open Sans" w:hAnsi="Open Sans" w:cs="Open Sans"/>
          <w:sz w:val="22"/>
          <w:szCs w:val="22"/>
        </w:rPr>
        <w:tab/>
      </w:r>
    </w:p>
    <w:p w14:paraId="63DA0652" w14:textId="77777777" w:rsidR="008A7EBD" w:rsidRPr="009A499A" w:rsidRDefault="008A7EBD" w:rsidP="00E358E1">
      <w:pPr>
        <w:rPr>
          <w:rFonts w:ascii="Open Sans" w:hAnsi="Open Sans" w:cs="Open Sans"/>
          <w:sz w:val="22"/>
          <w:szCs w:val="22"/>
        </w:rPr>
      </w:pPr>
    </w:p>
    <w:p w14:paraId="3E315C1E" w14:textId="77777777" w:rsidR="008A7EBD" w:rsidRPr="009A499A" w:rsidRDefault="008A7EBD" w:rsidP="002A3ED3">
      <w:pPr>
        <w:jc w:val="both"/>
        <w:outlineLvl w:val="0"/>
        <w:rPr>
          <w:rFonts w:ascii="Open Sans" w:hAnsi="Open Sans" w:cs="Open Sans"/>
          <w:b/>
          <w:sz w:val="22"/>
          <w:szCs w:val="22"/>
        </w:rPr>
      </w:pPr>
      <w:r w:rsidRPr="009A499A">
        <w:rPr>
          <w:rFonts w:ascii="Open Sans" w:hAnsi="Open Sans" w:cs="Open Sans"/>
          <w:b/>
          <w:sz w:val="22"/>
          <w:szCs w:val="22"/>
        </w:rPr>
        <w:t>OBJECTIVE:</w:t>
      </w:r>
    </w:p>
    <w:p w14:paraId="06A7CD0F" w14:textId="0418E2C7" w:rsidR="00A61C18" w:rsidRPr="009A499A" w:rsidRDefault="00A61C18" w:rsidP="00E358E1">
      <w:pPr>
        <w:tabs>
          <w:tab w:val="left" w:pos="1170"/>
        </w:tabs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 xml:space="preserve">To perform daily tasks </w:t>
      </w:r>
      <w:r w:rsidR="00CF76C7" w:rsidRPr="009A499A">
        <w:rPr>
          <w:rFonts w:ascii="Open Sans" w:hAnsi="Open Sans" w:cs="Open Sans"/>
          <w:sz w:val="22"/>
          <w:szCs w:val="22"/>
        </w:rPr>
        <w:t xml:space="preserve">with a positive customer focus </w:t>
      </w:r>
      <w:r w:rsidRPr="009A499A">
        <w:rPr>
          <w:rFonts w:ascii="Open Sans" w:hAnsi="Open Sans" w:cs="Open Sans"/>
          <w:sz w:val="22"/>
          <w:szCs w:val="22"/>
        </w:rPr>
        <w:t xml:space="preserve">at the Tamala Park </w:t>
      </w:r>
      <w:r w:rsidR="00CF76C7" w:rsidRPr="009A499A">
        <w:rPr>
          <w:rFonts w:ascii="Open Sans" w:hAnsi="Open Sans" w:cs="Open Sans"/>
          <w:sz w:val="22"/>
          <w:szCs w:val="22"/>
        </w:rPr>
        <w:t>Transfer Station</w:t>
      </w:r>
      <w:r w:rsidR="006507B6">
        <w:rPr>
          <w:rFonts w:ascii="Open Sans" w:hAnsi="Open Sans" w:cs="Open Sans"/>
          <w:sz w:val="22"/>
          <w:szCs w:val="22"/>
        </w:rPr>
        <w:t xml:space="preserve">, Weighbridge </w:t>
      </w:r>
      <w:r w:rsidR="00CF76C7" w:rsidRPr="009A499A">
        <w:rPr>
          <w:rFonts w:ascii="Open Sans" w:hAnsi="Open Sans" w:cs="Open Sans"/>
          <w:sz w:val="22"/>
          <w:szCs w:val="22"/>
        </w:rPr>
        <w:t xml:space="preserve">and </w:t>
      </w:r>
      <w:r w:rsidR="00267764" w:rsidRPr="009A499A">
        <w:rPr>
          <w:rFonts w:ascii="Open Sans" w:hAnsi="Open Sans" w:cs="Open Sans"/>
          <w:sz w:val="22"/>
          <w:szCs w:val="22"/>
        </w:rPr>
        <w:t xml:space="preserve">the </w:t>
      </w:r>
      <w:r w:rsidR="0017307E" w:rsidRPr="009A499A">
        <w:rPr>
          <w:rFonts w:ascii="Open Sans" w:hAnsi="Open Sans" w:cs="Open Sans"/>
          <w:sz w:val="22"/>
          <w:szCs w:val="22"/>
        </w:rPr>
        <w:t xml:space="preserve">wider </w:t>
      </w:r>
      <w:r w:rsidR="00CF76C7" w:rsidRPr="009A499A">
        <w:rPr>
          <w:rFonts w:ascii="Open Sans" w:hAnsi="Open Sans" w:cs="Open Sans"/>
          <w:sz w:val="22"/>
          <w:szCs w:val="22"/>
        </w:rPr>
        <w:t>operational areas.</w:t>
      </w:r>
    </w:p>
    <w:p w14:paraId="6E7269F9" w14:textId="77777777" w:rsidR="00A61C18" w:rsidRPr="009A499A" w:rsidRDefault="00A61C18">
      <w:pPr>
        <w:tabs>
          <w:tab w:val="left" w:pos="1170"/>
        </w:tabs>
        <w:jc w:val="both"/>
        <w:rPr>
          <w:rFonts w:ascii="Open Sans" w:hAnsi="Open Sans" w:cs="Open Sans"/>
          <w:sz w:val="22"/>
          <w:szCs w:val="22"/>
        </w:rPr>
      </w:pPr>
    </w:p>
    <w:p w14:paraId="36587822" w14:textId="77777777" w:rsidR="00A61C18" w:rsidRPr="009A499A" w:rsidRDefault="002A3ED3">
      <w:pPr>
        <w:tabs>
          <w:tab w:val="left" w:pos="1170"/>
        </w:tabs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Ensuring that</w:t>
      </w:r>
      <w:r w:rsidR="00A61C18" w:rsidRPr="009A499A">
        <w:rPr>
          <w:rFonts w:ascii="Open Sans" w:hAnsi="Open Sans" w:cs="Open Sans"/>
          <w:sz w:val="22"/>
          <w:szCs w:val="22"/>
        </w:rPr>
        <w:t>:</w:t>
      </w:r>
    </w:p>
    <w:p w14:paraId="4D5C100F" w14:textId="77777777" w:rsidR="0077225F" w:rsidRPr="009A499A" w:rsidRDefault="00A61C18" w:rsidP="00085621">
      <w:pPr>
        <w:pStyle w:val="ListParagraph"/>
        <w:numPr>
          <w:ilvl w:val="0"/>
          <w:numId w:val="7"/>
        </w:numPr>
        <w:tabs>
          <w:tab w:val="left" w:pos="709"/>
        </w:tabs>
        <w:contextualSpacing/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 xml:space="preserve">all plant and equipment are operated safely and efficiently; </w:t>
      </w:r>
    </w:p>
    <w:p w14:paraId="0395FF76" w14:textId="77777777" w:rsidR="0077225F" w:rsidRPr="009A499A" w:rsidRDefault="0077225F" w:rsidP="00085621">
      <w:pPr>
        <w:pStyle w:val="ListParagraph"/>
        <w:numPr>
          <w:ilvl w:val="0"/>
          <w:numId w:val="7"/>
        </w:numPr>
        <w:tabs>
          <w:tab w:val="left" w:pos="709"/>
        </w:tabs>
        <w:contextualSpacing/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Perform waste operation activities including;</w:t>
      </w:r>
    </w:p>
    <w:p w14:paraId="7B0581CC" w14:textId="090BB7D6" w:rsidR="00A61C18" w:rsidRPr="009A499A" w:rsidRDefault="0077225F" w:rsidP="00085621">
      <w:pPr>
        <w:pStyle w:val="ListParagraph"/>
        <w:numPr>
          <w:ilvl w:val="1"/>
          <w:numId w:val="7"/>
        </w:numPr>
        <w:tabs>
          <w:tab w:val="left" w:pos="709"/>
        </w:tabs>
        <w:contextualSpacing/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General resource recovery,</w:t>
      </w:r>
    </w:p>
    <w:p w14:paraId="711ACFC9" w14:textId="7DE3AA52" w:rsidR="0077225F" w:rsidRPr="009A499A" w:rsidRDefault="0077225F" w:rsidP="00085621">
      <w:pPr>
        <w:pStyle w:val="ListParagraph"/>
        <w:numPr>
          <w:ilvl w:val="1"/>
          <w:numId w:val="7"/>
        </w:numPr>
        <w:tabs>
          <w:tab w:val="left" w:pos="709"/>
        </w:tabs>
        <w:contextualSpacing/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Solid waste management, and</w:t>
      </w:r>
    </w:p>
    <w:p w14:paraId="07FAF858" w14:textId="25EDCE92" w:rsidR="0077225F" w:rsidRPr="009A499A" w:rsidRDefault="0077225F" w:rsidP="00085621">
      <w:pPr>
        <w:pStyle w:val="ListParagraph"/>
        <w:numPr>
          <w:ilvl w:val="1"/>
          <w:numId w:val="7"/>
        </w:numPr>
        <w:tabs>
          <w:tab w:val="left" w:pos="709"/>
        </w:tabs>
        <w:contextualSpacing/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Customer transaction activities.</w:t>
      </w:r>
    </w:p>
    <w:p w14:paraId="1D5159F6" w14:textId="77777777" w:rsidR="00A61C18" w:rsidRPr="009A499A" w:rsidRDefault="00CF76C7" w:rsidP="00085621">
      <w:pPr>
        <w:pStyle w:val="ListParagraph"/>
        <w:numPr>
          <w:ilvl w:val="0"/>
          <w:numId w:val="7"/>
        </w:numPr>
        <w:tabs>
          <w:tab w:val="left" w:pos="709"/>
        </w:tabs>
        <w:contextualSpacing/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all operational areas</w:t>
      </w:r>
      <w:r w:rsidR="00A61C18" w:rsidRPr="009A499A">
        <w:rPr>
          <w:rFonts w:ascii="Open Sans" w:hAnsi="Open Sans" w:cs="Open Sans"/>
          <w:sz w:val="22"/>
          <w:szCs w:val="22"/>
        </w:rPr>
        <w:t xml:space="preserve"> operate in accordance </w:t>
      </w:r>
      <w:r w:rsidR="002A3ED3" w:rsidRPr="009A499A">
        <w:rPr>
          <w:rFonts w:ascii="Open Sans" w:hAnsi="Open Sans" w:cs="Open Sans"/>
          <w:sz w:val="22"/>
          <w:szCs w:val="22"/>
        </w:rPr>
        <w:t>with the</w:t>
      </w:r>
      <w:r w:rsidR="00A61C18" w:rsidRPr="009A499A">
        <w:rPr>
          <w:rFonts w:ascii="Open Sans" w:hAnsi="Open Sans" w:cs="Open Sans"/>
          <w:sz w:val="22"/>
          <w:szCs w:val="22"/>
        </w:rPr>
        <w:t xml:space="preserve"> relevant parts of:</w:t>
      </w:r>
    </w:p>
    <w:p w14:paraId="54F4E6BE" w14:textId="77777777" w:rsidR="00A61C18" w:rsidRPr="009A499A" w:rsidRDefault="00A61C18" w:rsidP="00085621">
      <w:pPr>
        <w:pStyle w:val="ListParagraph"/>
        <w:numPr>
          <w:ilvl w:val="0"/>
          <w:numId w:val="8"/>
        </w:numPr>
        <w:tabs>
          <w:tab w:val="left" w:pos="2070"/>
        </w:tabs>
        <w:ind w:left="1440" w:hanging="540"/>
        <w:contextualSpacing/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the D</w:t>
      </w:r>
      <w:r w:rsidR="008049EF" w:rsidRPr="009A499A">
        <w:rPr>
          <w:rFonts w:ascii="Open Sans" w:hAnsi="Open Sans" w:cs="Open Sans"/>
          <w:sz w:val="22"/>
          <w:szCs w:val="22"/>
        </w:rPr>
        <w:t>W</w:t>
      </w:r>
      <w:r w:rsidRPr="009A499A">
        <w:rPr>
          <w:rFonts w:ascii="Open Sans" w:hAnsi="Open Sans" w:cs="Open Sans"/>
          <w:sz w:val="22"/>
          <w:szCs w:val="22"/>
        </w:rPr>
        <w:t>ER License;</w:t>
      </w:r>
    </w:p>
    <w:p w14:paraId="5244DF96" w14:textId="77777777" w:rsidR="00A61C18" w:rsidRPr="009A499A" w:rsidRDefault="00A61C18" w:rsidP="00085621">
      <w:pPr>
        <w:pStyle w:val="ListParagraph"/>
        <w:numPr>
          <w:ilvl w:val="0"/>
          <w:numId w:val="8"/>
        </w:numPr>
        <w:tabs>
          <w:tab w:val="left" w:pos="2070"/>
        </w:tabs>
        <w:ind w:left="1440" w:hanging="540"/>
        <w:contextualSpacing/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 xml:space="preserve">the </w:t>
      </w:r>
      <w:r w:rsidR="00CF76C7" w:rsidRPr="009A499A">
        <w:rPr>
          <w:rFonts w:ascii="Open Sans" w:hAnsi="Open Sans" w:cs="Open Sans"/>
          <w:sz w:val="22"/>
          <w:szCs w:val="22"/>
        </w:rPr>
        <w:t>Site Management Plan;</w:t>
      </w:r>
    </w:p>
    <w:p w14:paraId="37427228" w14:textId="77777777" w:rsidR="00A61C18" w:rsidRPr="009A499A" w:rsidRDefault="00A61C18" w:rsidP="00085621">
      <w:pPr>
        <w:pStyle w:val="ListParagraph"/>
        <w:numPr>
          <w:ilvl w:val="0"/>
          <w:numId w:val="8"/>
        </w:numPr>
        <w:tabs>
          <w:tab w:val="left" w:pos="2070"/>
        </w:tabs>
        <w:ind w:left="1440" w:hanging="540"/>
        <w:contextualSpacing/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Standard Operational Procedures;</w:t>
      </w:r>
    </w:p>
    <w:p w14:paraId="0B223B41" w14:textId="77777777" w:rsidR="00A61C18" w:rsidRPr="009A499A" w:rsidRDefault="00A61C18" w:rsidP="00085621">
      <w:pPr>
        <w:pStyle w:val="ListParagraph"/>
        <w:numPr>
          <w:ilvl w:val="0"/>
          <w:numId w:val="8"/>
        </w:numPr>
        <w:tabs>
          <w:tab w:val="left" w:pos="2070"/>
        </w:tabs>
        <w:ind w:left="1440" w:hanging="540"/>
        <w:contextualSpacing/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Customer Service Charter;</w:t>
      </w:r>
      <w:r w:rsidR="00CF76C7" w:rsidRPr="009A499A">
        <w:rPr>
          <w:rFonts w:ascii="Open Sans" w:hAnsi="Open Sans" w:cs="Open Sans"/>
          <w:sz w:val="22"/>
          <w:szCs w:val="22"/>
        </w:rPr>
        <w:t xml:space="preserve"> and</w:t>
      </w:r>
    </w:p>
    <w:p w14:paraId="3B47F478" w14:textId="67F4E924" w:rsidR="00A61C18" w:rsidRPr="009A499A" w:rsidRDefault="009D1720" w:rsidP="00085621">
      <w:pPr>
        <w:pStyle w:val="ListParagraph"/>
        <w:numPr>
          <w:ilvl w:val="0"/>
          <w:numId w:val="8"/>
        </w:numPr>
        <w:tabs>
          <w:tab w:val="left" w:pos="2070"/>
        </w:tabs>
        <w:ind w:left="1440" w:hanging="540"/>
        <w:contextualSpacing/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Work Health &amp; Safety</w:t>
      </w:r>
      <w:r w:rsidR="004B7710" w:rsidRPr="009A499A">
        <w:rPr>
          <w:rFonts w:ascii="Open Sans" w:hAnsi="Open Sans" w:cs="Open Sans"/>
          <w:bCs/>
          <w:sz w:val="22"/>
          <w:szCs w:val="22"/>
        </w:rPr>
        <w:t xml:space="preserve"> (WHS)</w:t>
      </w:r>
      <w:r w:rsidR="00A61C18" w:rsidRPr="009A499A">
        <w:rPr>
          <w:rFonts w:ascii="Open Sans" w:hAnsi="Open Sans" w:cs="Open Sans"/>
          <w:bCs/>
          <w:sz w:val="22"/>
          <w:szCs w:val="22"/>
        </w:rPr>
        <w:t xml:space="preserve"> Opportunity requirements</w:t>
      </w:r>
      <w:r w:rsidR="00CF76C7" w:rsidRPr="009A499A">
        <w:rPr>
          <w:rFonts w:ascii="Open Sans" w:hAnsi="Open Sans" w:cs="Open Sans"/>
          <w:bCs/>
          <w:sz w:val="22"/>
          <w:szCs w:val="22"/>
        </w:rPr>
        <w:t>.</w:t>
      </w:r>
    </w:p>
    <w:p w14:paraId="527A80DA" w14:textId="77777777" w:rsidR="00A61C18" w:rsidRPr="009A499A" w:rsidRDefault="00A61C18">
      <w:pPr>
        <w:rPr>
          <w:rFonts w:ascii="Open Sans" w:hAnsi="Open Sans" w:cs="Open Sans"/>
          <w:b/>
          <w:sz w:val="22"/>
          <w:szCs w:val="22"/>
        </w:rPr>
      </w:pPr>
    </w:p>
    <w:p w14:paraId="40ADFC31" w14:textId="77777777" w:rsidR="008A7EBD" w:rsidRPr="009A499A" w:rsidRDefault="008A7EBD">
      <w:pPr>
        <w:rPr>
          <w:rFonts w:ascii="Open Sans" w:hAnsi="Open Sans" w:cs="Open Sans"/>
          <w:b/>
          <w:sz w:val="22"/>
          <w:szCs w:val="22"/>
          <w:u w:val="single"/>
        </w:rPr>
      </w:pPr>
      <w:r w:rsidRPr="009A499A">
        <w:rPr>
          <w:rFonts w:ascii="Open Sans" w:hAnsi="Open Sans" w:cs="Open Sans"/>
          <w:b/>
          <w:sz w:val="22"/>
          <w:szCs w:val="22"/>
          <w:u w:val="single"/>
        </w:rPr>
        <w:t>REQUIREMENTS OF THE JOB</w:t>
      </w:r>
    </w:p>
    <w:p w14:paraId="6DB0CB33" w14:textId="77777777" w:rsidR="008A7EBD" w:rsidRPr="009A499A" w:rsidRDefault="008A7EBD">
      <w:pPr>
        <w:tabs>
          <w:tab w:val="left" w:pos="1170"/>
        </w:tabs>
        <w:rPr>
          <w:rFonts w:ascii="Open Sans" w:hAnsi="Open Sans" w:cs="Open Sans"/>
          <w:b/>
          <w:sz w:val="22"/>
          <w:szCs w:val="22"/>
        </w:rPr>
      </w:pPr>
    </w:p>
    <w:p w14:paraId="327056D8" w14:textId="77777777" w:rsidR="008A7EBD" w:rsidRPr="009A499A" w:rsidRDefault="008A7EBD" w:rsidP="002A3ED3">
      <w:pPr>
        <w:tabs>
          <w:tab w:val="left" w:pos="720"/>
          <w:tab w:val="left" w:pos="1170"/>
        </w:tabs>
        <w:rPr>
          <w:rFonts w:ascii="Open Sans" w:hAnsi="Open Sans" w:cs="Open Sans"/>
          <w:b/>
          <w:sz w:val="22"/>
          <w:szCs w:val="22"/>
        </w:rPr>
      </w:pPr>
      <w:r w:rsidRPr="009A499A">
        <w:rPr>
          <w:rFonts w:ascii="Open Sans" w:hAnsi="Open Sans" w:cs="Open Sans"/>
          <w:b/>
          <w:sz w:val="22"/>
          <w:szCs w:val="22"/>
        </w:rPr>
        <w:t>Essential Skills</w:t>
      </w:r>
    </w:p>
    <w:p w14:paraId="1AC064ED" w14:textId="77777777" w:rsidR="009706A0" w:rsidRDefault="009706A0" w:rsidP="00085621">
      <w:pPr>
        <w:numPr>
          <w:ilvl w:val="0"/>
          <w:numId w:val="1"/>
        </w:numPr>
        <w:tabs>
          <w:tab w:val="clear" w:pos="360"/>
          <w:tab w:val="num" w:pos="0"/>
        </w:tabs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Developed Communication skills</w:t>
      </w:r>
    </w:p>
    <w:p w14:paraId="7E989068" w14:textId="09D59A29" w:rsidR="006507B6" w:rsidRPr="009A499A" w:rsidRDefault="006507B6" w:rsidP="00085621">
      <w:pPr>
        <w:numPr>
          <w:ilvl w:val="0"/>
          <w:numId w:val="1"/>
        </w:numPr>
        <w:tabs>
          <w:tab w:val="clear" w:pos="360"/>
          <w:tab w:val="num" w:pos="0"/>
        </w:tabs>
        <w:rPr>
          <w:rFonts w:ascii="Open Sans" w:hAnsi="Open Sans" w:cs="Open Sans"/>
          <w:bCs/>
          <w:sz w:val="22"/>
          <w:szCs w:val="22"/>
        </w:rPr>
      </w:pPr>
      <w:r>
        <w:rPr>
          <w:rFonts w:ascii="Open Sans" w:hAnsi="Open Sans" w:cs="Open Sans"/>
          <w:bCs/>
          <w:sz w:val="22"/>
          <w:szCs w:val="22"/>
        </w:rPr>
        <w:t>Basic computer skills</w:t>
      </w:r>
    </w:p>
    <w:p w14:paraId="61ECA45F" w14:textId="77777777" w:rsidR="008A7EBD" w:rsidRPr="009A499A" w:rsidRDefault="008A7EBD" w:rsidP="00085621">
      <w:pPr>
        <w:numPr>
          <w:ilvl w:val="0"/>
          <w:numId w:val="1"/>
        </w:numPr>
        <w:tabs>
          <w:tab w:val="left" w:pos="1260"/>
        </w:tabs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 xml:space="preserve">Working knowledge of plant and machinery </w:t>
      </w:r>
    </w:p>
    <w:p w14:paraId="4E6ACD44" w14:textId="77777777" w:rsidR="008A7EBD" w:rsidRPr="009A499A" w:rsidRDefault="008A7EBD" w:rsidP="00085621">
      <w:pPr>
        <w:numPr>
          <w:ilvl w:val="0"/>
          <w:numId w:val="1"/>
        </w:numPr>
        <w:tabs>
          <w:tab w:val="left" w:pos="1260"/>
        </w:tabs>
        <w:rPr>
          <w:rFonts w:ascii="Open Sans" w:hAnsi="Open Sans" w:cs="Open Sans"/>
          <w:sz w:val="22"/>
          <w:szCs w:val="22"/>
          <w:lang w:val="en-GB"/>
        </w:rPr>
      </w:pPr>
      <w:r w:rsidRPr="009A499A">
        <w:rPr>
          <w:rFonts w:ascii="Open Sans" w:hAnsi="Open Sans" w:cs="Open Sans"/>
          <w:sz w:val="22"/>
          <w:szCs w:val="22"/>
          <w:lang w:val="en-GB"/>
        </w:rPr>
        <w:t>Ability to work in a small team environment</w:t>
      </w:r>
      <w:r w:rsidR="00E30F92" w:rsidRPr="009A499A">
        <w:rPr>
          <w:rFonts w:ascii="Open Sans" w:hAnsi="Open Sans" w:cs="Open Sans"/>
          <w:sz w:val="22"/>
          <w:szCs w:val="22"/>
          <w:lang w:val="en-GB"/>
        </w:rPr>
        <w:t xml:space="preserve"> </w:t>
      </w:r>
    </w:p>
    <w:p w14:paraId="227B022F" w14:textId="343EBCE1" w:rsidR="0077225F" w:rsidRPr="009A499A" w:rsidRDefault="008A7EBD" w:rsidP="00085621">
      <w:pPr>
        <w:numPr>
          <w:ilvl w:val="0"/>
          <w:numId w:val="1"/>
        </w:numPr>
        <w:tabs>
          <w:tab w:val="left" w:pos="851"/>
        </w:tabs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 xml:space="preserve">An understanding of appropriate work practices including </w:t>
      </w:r>
      <w:r w:rsidR="002541DB" w:rsidRPr="009A499A">
        <w:rPr>
          <w:rFonts w:ascii="Open Sans" w:hAnsi="Open Sans" w:cs="Open Sans"/>
          <w:sz w:val="22"/>
          <w:szCs w:val="22"/>
        </w:rPr>
        <w:t>WHS</w:t>
      </w:r>
      <w:r w:rsidRPr="009A499A">
        <w:rPr>
          <w:rFonts w:ascii="Open Sans" w:hAnsi="Open Sans" w:cs="Open Sans"/>
          <w:sz w:val="22"/>
          <w:szCs w:val="22"/>
        </w:rPr>
        <w:t xml:space="preserve"> requirements, license provisions, equipment manuals and workplace procedures.</w:t>
      </w:r>
    </w:p>
    <w:p w14:paraId="3EAB8096" w14:textId="77777777" w:rsidR="008A7EBD" w:rsidRPr="009A499A" w:rsidRDefault="008A7EBD">
      <w:pPr>
        <w:tabs>
          <w:tab w:val="left" w:pos="851"/>
        </w:tabs>
        <w:jc w:val="both"/>
        <w:rPr>
          <w:rFonts w:ascii="Open Sans" w:hAnsi="Open Sans" w:cs="Open Sans"/>
          <w:sz w:val="22"/>
          <w:szCs w:val="22"/>
        </w:rPr>
      </w:pPr>
    </w:p>
    <w:p w14:paraId="5470DDEC" w14:textId="77777777" w:rsidR="008A7EBD" w:rsidRPr="009A499A" w:rsidRDefault="008A7EBD" w:rsidP="002A3ED3">
      <w:pPr>
        <w:tabs>
          <w:tab w:val="left" w:pos="1170"/>
          <w:tab w:val="left" w:pos="1260"/>
        </w:tabs>
        <w:rPr>
          <w:rFonts w:ascii="Open Sans" w:hAnsi="Open Sans" w:cs="Open Sans"/>
          <w:b/>
          <w:sz w:val="22"/>
          <w:szCs w:val="22"/>
        </w:rPr>
      </w:pPr>
      <w:r w:rsidRPr="009A499A">
        <w:rPr>
          <w:rFonts w:ascii="Open Sans" w:hAnsi="Open Sans" w:cs="Open Sans"/>
          <w:b/>
          <w:sz w:val="22"/>
          <w:szCs w:val="22"/>
        </w:rPr>
        <w:t>Essential Knowledge</w:t>
      </w:r>
    </w:p>
    <w:p w14:paraId="08FE8200" w14:textId="77777777" w:rsidR="008A7EBD" w:rsidRPr="009A499A" w:rsidRDefault="00271289" w:rsidP="00085621">
      <w:pPr>
        <w:numPr>
          <w:ilvl w:val="0"/>
          <w:numId w:val="6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K</w:t>
      </w:r>
      <w:r w:rsidR="008A7EBD" w:rsidRPr="009A499A">
        <w:rPr>
          <w:rFonts w:ascii="Open Sans" w:hAnsi="Open Sans" w:cs="Open Sans"/>
          <w:bCs/>
          <w:sz w:val="22"/>
          <w:szCs w:val="22"/>
        </w:rPr>
        <w:t>nowledge of hazardous items</w:t>
      </w:r>
    </w:p>
    <w:p w14:paraId="26CDF69E" w14:textId="77777777" w:rsidR="008A7EBD" w:rsidRPr="009A499A" w:rsidRDefault="00271289" w:rsidP="00085621">
      <w:pPr>
        <w:numPr>
          <w:ilvl w:val="0"/>
          <w:numId w:val="6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K</w:t>
      </w:r>
      <w:r w:rsidR="008A7EBD" w:rsidRPr="009A499A">
        <w:rPr>
          <w:rFonts w:ascii="Open Sans" w:hAnsi="Open Sans" w:cs="Open Sans"/>
          <w:bCs/>
          <w:sz w:val="22"/>
          <w:szCs w:val="22"/>
        </w:rPr>
        <w:t>nowledge of Customer Service requirements</w:t>
      </w:r>
    </w:p>
    <w:p w14:paraId="467AE337" w14:textId="78BEA67D" w:rsidR="00410B01" w:rsidRPr="009A499A" w:rsidRDefault="008A7EBD" w:rsidP="00085621">
      <w:pPr>
        <w:numPr>
          <w:ilvl w:val="0"/>
          <w:numId w:val="6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 xml:space="preserve">Working knowledge of </w:t>
      </w:r>
      <w:r w:rsidR="002541DB" w:rsidRPr="009A499A">
        <w:rPr>
          <w:rFonts w:ascii="Open Sans" w:hAnsi="Open Sans" w:cs="Open Sans"/>
          <w:bCs/>
          <w:sz w:val="22"/>
          <w:szCs w:val="22"/>
        </w:rPr>
        <w:t>WHS</w:t>
      </w:r>
      <w:r w:rsidR="00410B01" w:rsidRPr="009A499A">
        <w:rPr>
          <w:rFonts w:ascii="Open Sans" w:hAnsi="Open Sans" w:cs="Open Sans"/>
          <w:bCs/>
          <w:sz w:val="22"/>
          <w:szCs w:val="22"/>
        </w:rPr>
        <w:t xml:space="preserve"> requirements and the ability to work in a safe and efficient manner</w:t>
      </w:r>
    </w:p>
    <w:p w14:paraId="7988A3FE" w14:textId="77777777" w:rsidR="00267764" w:rsidRPr="009A499A" w:rsidRDefault="00267764" w:rsidP="00085621">
      <w:pPr>
        <w:numPr>
          <w:ilvl w:val="0"/>
          <w:numId w:val="6"/>
        </w:numPr>
        <w:tabs>
          <w:tab w:val="left" w:pos="851"/>
          <w:tab w:val="left" w:pos="1276"/>
        </w:tabs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Understanding of landfill management and resource recovery operations</w:t>
      </w:r>
    </w:p>
    <w:p w14:paraId="4505FDEC" w14:textId="390ECFE2" w:rsidR="00267764" w:rsidRPr="009A499A" w:rsidRDefault="00267764" w:rsidP="00085621">
      <w:pPr>
        <w:numPr>
          <w:ilvl w:val="0"/>
          <w:numId w:val="6"/>
        </w:numPr>
        <w:tabs>
          <w:tab w:val="left" w:pos="851"/>
          <w:tab w:val="left" w:pos="1276"/>
        </w:tabs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lastRenderedPageBreak/>
        <w:t>Understanding of plant and equipment manuals for all machines operated by the Council.</w:t>
      </w:r>
    </w:p>
    <w:p w14:paraId="1A3C1D4D" w14:textId="27385F65" w:rsidR="009A499A" w:rsidRPr="009A499A" w:rsidRDefault="009A499A" w:rsidP="00085621">
      <w:pPr>
        <w:numPr>
          <w:ilvl w:val="0"/>
          <w:numId w:val="6"/>
        </w:numPr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Working knowledge of pre-start/defect systems and reporting.</w:t>
      </w:r>
    </w:p>
    <w:p w14:paraId="736B8A52" w14:textId="77777777" w:rsidR="008A7EBD" w:rsidRPr="009A499A" w:rsidRDefault="008A7EBD" w:rsidP="00B95B64">
      <w:pPr>
        <w:tabs>
          <w:tab w:val="left" w:pos="720"/>
        </w:tabs>
        <w:ind w:left="709"/>
        <w:rPr>
          <w:rFonts w:ascii="Open Sans" w:hAnsi="Open Sans" w:cs="Open Sans"/>
          <w:bCs/>
          <w:sz w:val="22"/>
          <w:szCs w:val="22"/>
        </w:rPr>
      </w:pPr>
    </w:p>
    <w:p w14:paraId="7FA667B8" w14:textId="4AC3248A" w:rsidR="007B07B2" w:rsidRPr="009A499A" w:rsidRDefault="009A499A">
      <w:pPr>
        <w:tabs>
          <w:tab w:val="left" w:pos="1170"/>
          <w:tab w:val="left" w:pos="1260"/>
        </w:tabs>
        <w:rPr>
          <w:rFonts w:ascii="Open Sans" w:hAnsi="Open Sans" w:cs="Open Sans"/>
          <w:b/>
          <w:sz w:val="22"/>
          <w:szCs w:val="22"/>
        </w:rPr>
      </w:pPr>
      <w:r w:rsidRPr="009A499A">
        <w:rPr>
          <w:rFonts w:ascii="Open Sans" w:hAnsi="Open Sans" w:cs="Open Sans"/>
          <w:b/>
          <w:sz w:val="22"/>
          <w:szCs w:val="22"/>
        </w:rPr>
        <w:t xml:space="preserve">Essential </w:t>
      </w:r>
      <w:r w:rsidR="007B07B2" w:rsidRPr="009A499A">
        <w:rPr>
          <w:rFonts w:ascii="Open Sans" w:hAnsi="Open Sans" w:cs="Open Sans"/>
          <w:b/>
          <w:sz w:val="22"/>
          <w:szCs w:val="22"/>
        </w:rPr>
        <w:t xml:space="preserve">Experience  </w:t>
      </w:r>
    </w:p>
    <w:p w14:paraId="2DE5E878" w14:textId="77777777" w:rsidR="00631EBB" w:rsidRPr="009A499A" w:rsidRDefault="00E30F92" w:rsidP="00085621">
      <w:pPr>
        <w:numPr>
          <w:ilvl w:val="0"/>
          <w:numId w:val="6"/>
        </w:numPr>
        <w:tabs>
          <w:tab w:val="left" w:pos="851"/>
          <w:tab w:val="left" w:pos="1276"/>
        </w:tabs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Experienced labour duties and working independently with limited guidance</w:t>
      </w:r>
    </w:p>
    <w:p w14:paraId="6814095A" w14:textId="262293F2" w:rsidR="00E30F92" w:rsidRPr="009A499A" w:rsidRDefault="00E30F92" w:rsidP="00085621">
      <w:pPr>
        <w:numPr>
          <w:ilvl w:val="0"/>
          <w:numId w:val="6"/>
        </w:numPr>
        <w:tabs>
          <w:tab w:val="left" w:pos="851"/>
          <w:tab w:val="left" w:pos="1276"/>
        </w:tabs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Experience communicating with the public resolving minor matters</w:t>
      </w:r>
    </w:p>
    <w:p w14:paraId="4EF3E778" w14:textId="6E4B4B7B" w:rsidR="005253BE" w:rsidRDefault="00267764" w:rsidP="00C739FF">
      <w:pPr>
        <w:numPr>
          <w:ilvl w:val="0"/>
          <w:numId w:val="20"/>
        </w:numPr>
        <w:jc w:val="both"/>
        <w:rPr>
          <w:rFonts w:ascii="Open Sans" w:hAnsi="Open Sans" w:cs="Open Sans"/>
          <w:sz w:val="22"/>
          <w:szCs w:val="22"/>
        </w:rPr>
      </w:pPr>
      <w:r w:rsidRPr="005253BE">
        <w:rPr>
          <w:rFonts w:ascii="Open Sans" w:hAnsi="Open Sans" w:cs="Open Sans"/>
          <w:sz w:val="22"/>
          <w:szCs w:val="22"/>
        </w:rPr>
        <w:t xml:space="preserve">Experience on articulated </w:t>
      </w:r>
      <w:r w:rsidR="009A499A" w:rsidRPr="005253BE">
        <w:rPr>
          <w:rFonts w:ascii="Open Sans" w:hAnsi="Open Sans" w:cs="Open Sans"/>
          <w:sz w:val="22"/>
          <w:szCs w:val="22"/>
        </w:rPr>
        <w:t>Hook-lift Trucks</w:t>
      </w:r>
      <w:r w:rsidR="005253BE" w:rsidRPr="005253BE">
        <w:rPr>
          <w:rFonts w:ascii="Open Sans" w:hAnsi="Open Sans" w:cs="Open Sans"/>
          <w:sz w:val="22"/>
          <w:szCs w:val="22"/>
        </w:rPr>
        <w:t xml:space="preserve"> and Skid</w:t>
      </w:r>
      <w:r w:rsidR="009A499A" w:rsidRPr="005253BE">
        <w:rPr>
          <w:rFonts w:ascii="Open Sans" w:hAnsi="Open Sans" w:cs="Open Sans"/>
          <w:sz w:val="22"/>
          <w:szCs w:val="22"/>
        </w:rPr>
        <w:t xml:space="preserve"> Steer loader</w:t>
      </w:r>
      <w:r w:rsidR="005253BE">
        <w:rPr>
          <w:rFonts w:ascii="Open Sans" w:hAnsi="Open Sans" w:cs="Open Sans"/>
          <w:sz w:val="22"/>
          <w:szCs w:val="22"/>
        </w:rPr>
        <w:t>.</w:t>
      </w:r>
    </w:p>
    <w:p w14:paraId="0626A353" w14:textId="77777777" w:rsidR="00CC2A7F" w:rsidRPr="009A499A" w:rsidRDefault="00CC2A7F" w:rsidP="00CC2A7F">
      <w:pPr>
        <w:numPr>
          <w:ilvl w:val="0"/>
          <w:numId w:val="20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Current HR Driver’s License</w:t>
      </w:r>
    </w:p>
    <w:p w14:paraId="63B79FA7" w14:textId="77777777" w:rsidR="00271289" w:rsidRPr="009A499A" w:rsidRDefault="00271289" w:rsidP="00271289">
      <w:pPr>
        <w:tabs>
          <w:tab w:val="left" w:pos="1260"/>
        </w:tabs>
        <w:rPr>
          <w:rFonts w:ascii="Open Sans" w:hAnsi="Open Sans" w:cs="Open Sans"/>
          <w:bCs/>
          <w:sz w:val="22"/>
          <w:szCs w:val="22"/>
        </w:rPr>
      </w:pPr>
    </w:p>
    <w:p w14:paraId="45E392EE" w14:textId="77777777" w:rsidR="004F660B" w:rsidRPr="009A499A" w:rsidRDefault="004F660B" w:rsidP="004F660B">
      <w:pPr>
        <w:tabs>
          <w:tab w:val="left" w:pos="1260"/>
        </w:tabs>
        <w:rPr>
          <w:rFonts w:ascii="Open Sans" w:hAnsi="Open Sans" w:cs="Open Sans"/>
          <w:b/>
          <w:bCs/>
          <w:sz w:val="22"/>
          <w:szCs w:val="22"/>
        </w:rPr>
      </w:pPr>
      <w:r w:rsidRPr="009A499A">
        <w:rPr>
          <w:rFonts w:ascii="Open Sans" w:hAnsi="Open Sans" w:cs="Open Sans"/>
          <w:b/>
          <w:bCs/>
          <w:sz w:val="22"/>
          <w:szCs w:val="22"/>
        </w:rPr>
        <w:t>Desirable Experience</w:t>
      </w:r>
    </w:p>
    <w:p w14:paraId="46888310" w14:textId="77777777" w:rsidR="004F660B" w:rsidRPr="009A499A" w:rsidRDefault="004F660B" w:rsidP="004F660B">
      <w:pPr>
        <w:numPr>
          <w:ilvl w:val="0"/>
          <w:numId w:val="2"/>
        </w:numPr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Waste management industry experience</w:t>
      </w:r>
    </w:p>
    <w:p w14:paraId="7E18C50A" w14:textId="77777777" w:rsidR="004F660B" w:rsidRDefault="004F660B" w:rsidP="004F660B">
      <w:pPr>
        <w:numPr>
          <w:ilvl w:val="0"/>
          <w:numId w:val="2"/>
        </w:numPr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 xml:space="preserve">Weighbridge knowledge </w:t>
      </w:r>
    </w:p>
    <w:p w14:paraId="3E0041F9" w14:textId="77777777" w:rsidR="004F660B" w:rsidRPr="009A499A" w:rsidRDefault="004F660B" w:rsidP="004F660B">
      <w:pPr>
        <w:ind w:left="360"/>
        <w:jc w:val="both"/>
        <w:rPr>
          <w:rFonts w:ascii="Open Sans" w:hAnsi="Open Sans" w:cs="Open Sans"/>
          <w:sz w:val="22"/>
          <w:szCs w:val="22"/>
        </w:rPr>
      </w:pPr>
    </w:p>
    <w:p w14:paraId="1674C155" w14:textId="77777777" w:rsidR="007B07B2" w:rsidRPr="009A499A" w:rsidRDefault="007B07B2">
      <w:pPr>
        <w:tabs>
          <w:tab w:val="left" w:pos="1260"/>
        </w:tabs>
        <w:rPr>
          <w:rFonts w:ascii="Open Sans" w:hAnsi="Open Sans" w:cs="Open Sans"/>
          <w:b/>
          <w:bCs/>
          <w:sz w:val="22"/>
          <w:szCs w:val="22"/>
        </w:rPr>
      </w:pPr>
      <w:r w:rsidRPr="009A499A">
        <w:rPr>
          <w:rFonts w:ascii="Open Sans" w:hAnsi="Open Sans" w:cs="Open Sans"/>
          <w:b/>
          <w:bCs/>
          <w:sz w:val="22"/>
          <w:szCs w:val="22"/>
        </w:rPr>
        <w:t>Desirable</w:t>
      </w:r>
      <w:r w:rsidR="00271289" w:rsidRPr="009A499A">
        <w:rPr>
          <w:rFonts w:ascii="Open Sans" w:hAnsi="Open Sans" w:cs="Open Sans"/>
          <w:b/>
          <w:bCs/>
          <w:sz w:val="22"/>
          <w:szCs w:val="22"/>
        </w:rPr>
        <w:t xml:space="preserve"> Qualifications</w:t>
      </w:r>
      <w:r w:rsidR="00410B01" w:rsidRPr="009A499A">
        <w:rPr>
          <w:rFonts w:ascii="Open Sans" w:hAnsi="Open Sans" w:cs="Open Sans"/>
          <w:b/>
          <w:bCs/>
          <w:sz w:val="22"/>
          <w:szCs w:val="22"/>
        </w:rPr>
        <w:t xml:space="preserve"> / Certificates</w:t>
      </w:r>
    </w:p>
    <w:p w14:paraId="0D96886E" w14:textId="50816F57" w:rsidR="007B07B2" w:rsidRPr="009A499A" w:rsidRDefault="007B07B2" w:rsidP="00085621">
      <w:pPr>
        <w:numPr>
          <w:ilvl w:val="0"/>
          <w:numId w:val="2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Forklift License</w:t>
      </w:r>
    </w:p>
    <w:p w14:paraId="12A5EEB2" w14:textId="3CB4C818" w:rsidR="0059468E" w:rsidRPr="009A499A" w:rsidRDefault="0059468E" w:rsidP="00085621">
      <w:pPr>
        <w:numPr>
          <w:ilvl w:val="0"/>
          <w:numId w:val="2"/>
        </w:numPr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Front End Loader</w:t>
      </w:r>
      <w:r w:rsidR="00267764" w:rsidRPr="009A499A">
        <w:rPr>
          <w:rFonts w:ascii="Open Sans" w:hAnsi="Open Sans" w:cs="Open Sans"/>
          <w:sz w:val="22"/>
          <w:szCs w:val="22"/>
        </w:rPr>
        <w:t>, Dump Truck</w:t>
      </w:r>
      <w:r w:rsidR="001C202C" w:rsidRPr="009A499A">
        <w:rPr>
          <w:rFonts w:ascii="Open Sans" w:hAnsi="Open Sans" w:cs="Open Sans"/>
          <w:sz w:val="22"/>
          <w:szCs w:val="22"/>
        </w:rPr>
        <w:t>, Excavator</w:t>
      </w:r>
      <w:r w:rsidR="00267764" w:rsidRPr="009A499A">
        <w:rPr>
          <w:rFonts w:ascii="Open Sans" w:hAnsi="Open Sans" w:cs="Open Sans"/>
          <w:sz w:val="22"/>
          <w:szCs w:val="22"/>
        </w:rPr>
        <w:t xml:space="preserve"> and Landfill compactors.</w:t>
      </w:r>
    </w:p>
    <w:p w14:paraId="02C2D120" w14:textId="77777777" w:rsidR="00410B01" w:rsidRPr="009A499A" w:rsidRDefault="00410B01" w:rsidP="00085621">
      <w:pPr>
        <w:numPr>
          <w:ilvl w:val="0"/>
          <w:numId w:val="2"/>
        </w:numPr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Provide First Aid accreditation</w:t>
      </w:r>
    </w:p>
    <w:p w14:paraId="06DD5D6B" w14:textId="77777777" w:rsidR="0017307E" w:rsidRPr="009A499A" w:rsidRDefault="0017307E" w:rsidP="00085621">
      <w:pPr>
        <w:numPr>
          <w:ilvl w:val="0"/>
          <w:numId w:val="2"/>
        </w:numPr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Fire warden accreditation</w:t>
      </w:r>
    </w:p>
    <w:p w14:paraId="0D329C0C" w14:textId="77777777" w:rsidR="00410B01" w:rsidRPr="009A499A" w:rsidRDefault="00410B01" w:rsidP="00410B01">
      <w:pPr>
        <w:ind w:left="360"/>
        <w:jc w:val="both"/>
        <w:rPr>
          <w:rFonts w:ascii="Open Sans" w:hAnsi="Open Sans" w:cs="Open Sans"/>
          <w:sz w:val="22"/>
          <w:szCs w:val="22"/>
        </w:rPr>
      </w:pPr>
    </w:p>
    <w:p w14:paraId="699924DD" w14:textId="77777777" w:rsidR="00271289" w:rsidRPr="009A499A" w:rsidRDefault="00AA1197" w:rsidP="00271289">
      <w:pPr>
        <w:tabs>
          <w:tab w:val="left" w:pos="709"/>
        </w:tabs>
        <w:jc w:val="both"/>
        <w:rPr>
          <w:rFonts w:ascii="Open Sans" w:hAnsi="Open Sans" w:cs="Open Sans"/>
          <w:b/>
          <w:sz w:val="22"/>
          <w:szCs w:val="22"/>
        </w:rPr>
      </w:pPr>
      <w:r w:rsidRPr="009A499A">
        <w:rPr>
          <w:rFonts w:ascii="Open Sans" w:hAnsi="Open Sans" w:cs="Open Sans"/>
          <w:b/>
          <w:sz w:val="22"/>
          <w:szCs w:val="22"/>
        </w:rPr>
        <w:t>Physical Working Conditions</w:t>
      </w:r>
    </w:p>
    <w:p w14:paraId="33282E71" w14:textId="7AF2B4B0" w:rsidR="006D2F0E" w:rsidRPr="009A499A" w:rsidRDefault="006D2F0E" w:rsidP="00085621">
      <w:pPr>
        <w:pStyle w:val="ListParagraph"/>
        <w:numPr>
          <w:ilvl w:val="0"/>
          <w:numId w:val="15"/>
        </w:numPr>
        <w:tabs>
          <w:tab w:val="left" w:pos="709"/>
        </w:tabs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A</w:t>
      </w:r>
      <w:r w:rsidR="00BD4CA3" w:rsidRPr="009A499A">
        <w:rPr>
          <w:rFonts w:ascii="Open Sans" w:hAnsi="Open Sans" w:cs="Open Sans"/>
          <w:sz w:val="22"/>
          <w:szCs w:val="22"/>
        </w:rPr>
        <w:t>vailable to work</w:t>
      </w:r>
      <w:r w:rsidR="00473B07" w:rsidRPr="009A499A">
        <w:rPr>
          <w:rFonts w:ascii="Open Sans" w:hAnsi="Open Sans" w:cs="Open Sans"/>
          <w:sz w:val="22"/>
          <w:szCs w:val="22"/>
        </w:rPr>
        <w:t xml:space="preserve"> Monday to Sunday rotating rosters.</w:t>
      </w:r>
    </w:p>
    <w:p w14:paraId="278A7E11" w14:textId="77777777" w:rsidR="006D2F0E" w:rsidRPr="009A499A" w:rsidRDefault="006D2F0E" w:rsidP="00085621">
      <w:pPr>
        <w:pStyle w:val="ListParagraph"/>
        <w:numPr>
          <w:ilvl w:val="0"/>
          <w:numId w:val="15"/>
        </w:numPr>
        <w:tabs>
          <w:tab w:val="left" w:pos="709"/>
        </w:tabs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Able to work in adverse working conditions (</w:t>
      </w:r>
      <w:r w:rsidR="00BD4CA3" w:rsidRPr="009A499A">
        <w:rPr>
          <w:rFonts w:ascii="Open Sans" w:hAnsi="Open Sans" w:cs="Open Sans"/>
          <w:sz w:val="22"/>
          <w:szCs w:val="22"/>
        </w:rPr>
        <w:t>e.g.</w:t>
      </w:r>
      <w:r w:rsidRPr="009A499A">
        <w:rPr>
          <w:rFonts w:ascii="Open Sans" w:hAnsi="Open Sans" w:cs="Open Sans"/>
          <w:sz w:val="22"/>
          <w:szCs w:val="22"/>
        </w:rPr>
        <w:t xml:space="preserve"> </w:t>
      </w:r>
      <w:r w:rsidR="0039560B" w:rsidRPr="009A499A">
        <w:rPr>
          <w:rFonts w:ascii="Open Sans" w:hAnsi="Open Sans" w:cs="Open Sans"/>
          <w:sz w:val="22"/>
          <w:szCs w:val="22"/>
        </w:rPr>
        <w:t xml:space="preserve">outdoors in </w:t>
      </w:r>
      <w:r w:rsidRPr="009A499A">
        <w:rPr>
          <w:rFonts w:ascii="Open Sans" w:hAnsi="Open Sans" w:cs="Open Sans"/>
          <w:sz w:val="22"/>
          <w:szCs w:val="22"/>
        </w:rPr>
        <w:t>incremental weather</w:t>
      </w:r>
      <w:r w:rsidR="00BD4CA3" w:rsidRPr="009A499A">
        <w:rPr>
          <w:rFonts w:ascii="Open Sans" w:hAnsi="Open Sans" w:cs="Open Sans"/>
          <w:sz w:val="22"/>
          <w:szCs w:val="22"/>
        </w:rPr>
        <w:t>, odorous or dirty conditions)</w:t>
      </w:r>
    </w:p>
    <w:p w14:paraId="071323ED" w14:textId="77777777" w:rsidR="00BD4CA3" w:rsidRPr="009A499A" w:rsidRDefault="00BD4CA3" w:rsidP="00085621">
      <w:pPr>
        <w:pStyle w:val="ListParagraph"/>
        <w:numPr>
          <w:ilvl w:val="0"/>
          <w:numId w:val="15"/>
        </w:numPr>
        <w:tabs>
          <w:tab w:val="left" w:pos="709"/>
        </w:tabs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Able to work in environmentally adverse conditions (e.g. there may be a requirement to handle , clean, bury or remove hazardous items)</w:t>
      </w:r>
    </w:p>
    <w:p w14:paraId="0455F519" w14:textId="77777777" w:rsidR="00BD4CA3" w:rsidRPr="009A499A" w:rsidRDefault="00BD4CA3" w:rsidP="00085621">
      <w:pPr>
        <w:pStyle w:val="ListParagraph"/>
        <w:numPr>
          <w:ilvl w:val="0"/>
          <w:numId w:val="15"/>
        </w:numPr>
        <w:tabs>
          <w:tab w:val="left" w:pos="709"/>
        </w:tabs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Able to wear all PPE as required and necessary for personal safety</w:t>
      </w:r>
    </w:p>
    <w:p w14:paraId="70A863D2" w14:textId="77777777" w:rsidR="00BD4CA3" w:rsidRPr="009A499A" w:rsidRDefault="00DF22CB" w:rsidP="00085621">
      <w:pPr>
        <w:pStyle w:val="ListParagraph"/>
        <w:numPr>
          <w:ilvl w:val="0"/>
          <w:numId w:val="15"/>
        </w:numPr>
        <w:tabs>
          <w:tab w:val="left" w:pos="709"/>
        </w:tabs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 xml:space="preserve">Able to stand for lengthy periods, perform manual handling tasks including pushing and pulling, </w:t>
      </w:r>
      <w:r w:rsidR="00E72C4C" w:rsidRPr="009A499A">
        <w:rPr>
          <w:rFonts w:ascii="Open Sans" w:hAnsi="Open Sans" w:cs="Open Sans"/>
          <w:sz w:val="22"/>
          <w:szCs w:val="22"/>
        </w:rPr>
        <w:t>and</w:t>
      </w:r>
      <w:r w:rsidRPr="009A499A">
        <w:rPr>
          <w:rFonts w:ascii="Open Sans" w:hAnsi="Open Sans" w:cs="Open Sans"/>
          <w:sz w:val="22"/>
          <w:szCs w:val="22"/>
        </w:rPr>
        <w:t xml:space="preserve"> walking on uneven ground surfaces</w:t>
      </w:r>
      <w:r w:rsidR="00E72C4C" w:rsidRPr="009A499A">
        <w:rPr>
          <w:rFonts w:ascii="Open Sans" w:hAnsi="Open Sans" w:cs="Open Sans"/>
          <w:sz w:val="22"/>
          <w:szCs w:val="22"/>
        </w:rPr>
        <w:t>.</w:t>
      </w:r>
      <w:r w:rsidRPr="009A499A">
        <w:rPr>
          <w:rFonts w:ascii="Open Sans" w:hAnsi="Open Sans" w:cs="Open Sans"/>
          <w:sz w:val="22"/>
          <w:szCs w:val="22"/>
        </w:rPr>
        <w:t xml:space="preserve"> </w:t>
      </w:r>
    </w:p>
    <w:p w14:paraId="070A61C9" w14:textId="77777777" w:rsidR="00AA1197" w:rsidRPr="009A499A" w:rsidRDefault="00AA1197" w:rsidP="00271289">
      <w:pPr>
        <w:tabs>
          <w:tab w:val="left" w:pos="709"/>
        </w:tabs>
        <w:jc w:val="both"/>
        <w:rPr>
          <w:rFonts w:ascii="Open Sans" w:hAnsi="Open Sans" w:cs="Open Sans"/>
          <w:sz w:val="22"/>
          <w:szCs w:val="22"/>
        </w:rPr>
      </w:pPr>
    </w:p>
    <w:p w14:paraId="3455FE1D" w14:textId="77777777" w:rsidR="008A7EBD" w:rsidRPr="009A499A" w:rsidRDefault="008A7EBD">
      <w:pPr>
        <w:rPr>
          <w:rFonts w:ascii="Open Sans" w:hAnsi="Open Sans" w:cs="Open Sans"/>
          <w:b/>
          <w:sz w:val="22"/>
          <w:szCs w:val="22"/>
          <w:u w:val="single"/>
        </w:rPr>
      </w:pPr>
      <w:r w:rsidRPr="009A499A">
        <w:rPr>
          <w:rFonts w:ascii="Open Sans" w:hAnsi="Open Sans" w:cs="Open Sans"/>
          <w:b/>
          <w:sz w:val="22"/>
          <w:szCs w:val="22"/>
          <w:u w:val="single"/>
        </w:rPr>
        <w:t>KEY DUTIES/RESPONSIBILITIES</w:t>
      </w:r>
    </w:p>
    <w:p w14:paraId="62026ACF" w14:textId="77777777" w:rsidR="008A7EBD" w:rsidRPr="009A499A" w:rsidRDefault="008A7EBD">
      <w:pPr>
        <w:rPr>
          <w:rFonts w:ascii="Open Sans" w:hAnsi="Open Sans" w:cs="Open Sans"/>
          <w:b/>
          <w:sz w:val="22"/>
          <w:szCs w:val="22"/>
        </w:rPr>
      </w:pPr>
    </w:p>
    <w:p w14:paraId="11C883F5" w14:textId="150A1AB6" w:rsidR="008A7EBD" w:rsidRPr="009A499A" w:rsidRDefault="008A7EBD" w:rsidP="002A3ED3">
      <w:pPr>
        <w:rPr>
          <w:rFonts w:ascii="Open Sans" w:hAnsi="Open Sans" w:cs="Open Sans"/>
          <w:b/>
          <w:sz w:val="22"/>
          <w:szCs w:val="22"/>
        </w:rPr>
      </w:pPr>
      <w:r w:rsidRPr="009A499A">
        <w:rPr>
          <w:rFonts w:ascii="Open Sans" w:hAnsi="Open Sans" w:cs="Open Sans"/>
          <w:b/>
          <w:sz w:val="22"/>
          <w:szCs w:val="22"/>
        </w:rPr>
        <w:t>Outcome: Service Management</w:t>
      </w:r>
      <w:r w:rsidR="00473B07" w:rsidRPr="009A499A">
        <w:rPr>
          <w:rFonts w:ascii="Open Sans" w:hAnsi="Open Sans" w:cs="Open Sans"/>
          <w:b/>
          <w:sz w:val="22"/>
          <w:szCs w:val="22"/>
        </w:rPr>
        <w:t xml:space="preserve"> Transfer </w:t>
      </w:r>
    </w:p>
    <w:p w14:paraId="547B120A" w14:textId="4D50F311" w:rsidR="008A7EBD" w:rsidRPr="009A499A" w:rsidRDefault="008A7EBD" w:rsidP="00085621">
      <w:pPr>
        <w:numPr>
          <w:ilvl w:val="0"/>
          <w:numId w:val="5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 xml:space="preserve">To ensure the safety of customers using facilities and in compliance with </w:t>
      </w:r>
      <w:r w:rsidR="0039560B" w:rsidRPr="009A499A">
        <w:rPr>
          <w:rFonts w:ascii="Open Sans" w:hAnsi="Open Sans" w:cs="Open Sans"/>
          <w:bCs/>
          <w:sz w:val="22"/>
          <w:szCs w:val="22"/>
        </w:rPr>
        <w:t>area requirements</w:t>
      </w:r>
    </w:p>
    <w:p w14:paraId="106FE0C7" w14:textId="77777777" w:rsidR="008A7EBD" w:rsidRPr="009A499A" w:rsidRDefault="008A7EBD" w:rsidP="00085621">
      <w:pPr>
        <w:numPr>
          <w:ilvl w:val="0"/>
          <w:numId w:val="5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 xml:space="preserve">To </w:t>
      </w:r>
      <w:r w:rsidR="00FF24C9" w:rsidRPr="009A499A">
        <w:rPr>
          <w:rFonts w:ascii="Open Sans" w:hAnsi="Open Sans" w:cs="Open Sans"/>
          <w:bCs/>
          <w:sz w:val="22"/>
          <w:szCs w:val="22"/>
        </w:rPr>
        <w:t xml:space="preserve">physically </w:t>
      </w:r>
      <w:r w:rsidRPr="009A499A">
        <w:rPr>
          <w:rFonts w:ascii="Open Sans" w:hAnsi="Open Sans" w:cs="Open Sans"/>
          <w:bCs/>
          <w:sz w:val="22"/>
          <w:szCs w:val="22"/>
        </w:rPr>
        <w:t xml:space="preserve">inspect </w:t>
      </w:r>
      <w:r w:rsidR="00FF24C9" w:rsidRPr="009A499A">
        <w:rPr>
          <w:rFonts w:ascii="Open Sans" w:hAnsi="Open Sans" w:cs="Open Sans"/>
          <w:bCs/>
          <w:sz w:val="22"/>
          <w:szCs w:val="22"/>
        </w:rPr>
        <w:t>vehicles</w:t>
      </w:r>
      <w:r w:rsidR="009706A0" w:rsidRPr="009A499A">
        <w:rPr>
          <w:rFonts w:ascii="Open Sans" w:hAnsi="Open Sans" w:cs="Open Sans"/>
          <w:bCs/>
          <w:sz w:val="22"/>
          <w:szCs w:val="22"/>
        </w:rPr>
        <w:t>,</w:t>
      </w:r>
      <w:r w:rsidRPr="009A499A">
        <w:rPr>
          <w:rFonts w:ascii="Open Sans" w:hAnsi="Open Sans" w:cs="Open Sans"/>
          <w:bCs/>
          <w:sz w:val="22"/>
          <w:szCs w:val="22"/>
        </w:rPr>
        <w:t xml:space="preserve"> identify incoming</w:t>
      </w:r>
      <w:r w:rsidR="00E8270B" w:rsidRPr="009A499A">
        <w:rPr>
          <w:rFonts w:ascii="Open Sans" w:hAnsi="Open Sans" w:cs="Open Sans"/>
          <w:bCs/>
          <w:sz w:val="22"/>
          <w:szCs w:val="22"/>
        </w:rPr>
        <w:t xml:space="preserve"> </w:t>
      </w:r>
      <w:r w:rsidR="00AF573F" w:rsidRPr="009A499A">
        <w:rPr>
          <w:rFonts w:ascii="Open Sans" w:hAnsi="Open Sans" w:cs="Open Sans"/>
          <w:bCs/>
          <w:sz w:val="22"/>
          <w:szCs w:val="22"/>
        </w:rPr>
        <w:t>hazardous items</w:t>
      </w:r>
    </w:p>
    <w:p w14:paraId="2F0EEF49" w14:textId="77777777" w:rsidR="004C5BE9" w:rsidRPr="009A499A" w:rsidRDefault="004C5BE9" w:rsidP="00085621">
      <w:pPr>
        <w:numPr>
          <w:ilvl w:val="0"/>
          <w:numId w:val="5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 xml:space="preserve">Direct customers with waste to the correct </w:t>
      </w:r>
      <w:r w:rsidR="00AF573F" w:rsidRPr="009A499A">
        <w:rPr>
          <w:rFonts w:ascii="Open Sans" w:hAnsi="Open Sans" w:cs="Open Sans"/>
          <w:bCs/>
          <w:sz w:val="22"/>
          <w:szCs w:val="22"/>
        </w:rPr>
        <w:t xml:space="preserve">unloading </w:t>
      </w:r>
      <w:r w:rsidRPr="009A499A">
        <w:rPr>
          <w:rFonts w:ascii="Open Sans" w:hAnsi="Open Sans" w:cs="Open Sans"/>
          <w:bCs/>
          <w:sz w:val="22"/>
          <w:szCs w:val="22"/>
        </w:rPr>
        <w:t xml:space="preserve">areas </w:t>
      </w:r>
      <w:r w:rsidR="0046185C" w:rsidRPr="009A499A">
        <w:rPr>
          <w:rFonts w:ascii="Open Sans" w:hAnsi="Open Sans" w:cs="Open Sans"/>
          <w:bCs/>
          <w:sz w:val="22"/>
          <w:szCs w:val="22"/>
        </w:rPr>
        <w:t xml:space="preserve">and </w:t>
      </w:r>
      <w:r w:rsidR="0046185C" w:rsidRPr="009A499A">
        <w:rPr>
          <w:rFonts w:ascii="Open Sans" w:hAnsi="Open Sans" w:cs="Open Sans"/>
          <w:sz w:val="22"/>
          <w:szCs w:val="22"/>
        </w:rPr>
        <w:t>ensure customers are unloading their waste in a safe manner</w:t>
      </w:r>
    </w:p>
    <w:p w14:paraId="6AFE97D0" w14:textId="77777777" w:rsidR="00E8270B" w:rsidRPr="009A499A" w:rsidRDefault="0046185C" w:rsidP="00085621">
      <w:pPr>
        <w:numPr>
          <w:ilvl w:val="0"/>
          <w:numId w:val="5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Maintain a high standard of h</w:t>
      </w:r>
      <w:r w:rsidR="00FF24C9" w:rsidRPr="009A499A">
        <w:rPr>
          <w:rFonts w:ascii="Open Sans" w:hAnsi="Open Sans" w:cs="Open Sans"/>
          <w:bCs/>
          <w:sz w:val="22"/>
          <w:szCs w:val="22"/>
        </w:rPr>
        <w:t xml:space="preserve">ousekeeping </w:t>
      </w:r>
    </w:p>
    <w:p w14:paraId="4412EDAA" w14:textId="575A7397" w:rsidR="00E8270B" w:rsidRPr="009A499A" w:rsidRDefault="0046185C" w:rsidP="00085621">
      <w:pPr>
        <w:numPr>
          <w:ilvl w:val="0"/>
          <w:numId w:val="5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 xml:space="preserve">Participate in team discussions and </w:t>
      </w:r>
      <w:r w:rsidR="0039560B" w:rsidRPr="009A499A">
        <w:rPr>
          <w:rFonts w:ascii="Open Sans" w:hAnsi="Open Sans" w:cs="Open Sans"/>
          <w:bCs/>
          <w:sz w:val="22"/>
          <w:szCs w:val="22"/>
        </w:rPr>
        <w:t xml:space="preserve">engagement in constructive </w:t>
      </w:r>
      <w:r w:rsidR="00E8270B" w:rsidRPr="009A499A">
        <w:rPr>
          <w:rFonts w:ascii="Open Sans" w:hAnsi="Open Sans" w:cs="Open Sans"/>
          <w:bCs/>
          <w:sz w:val="22"/>
          <w:szCs w:val="22"/>
        </w:rPr>
        <w:t>communication</w:t>
      </w:r>
      <w:r w:rsidR="0039560B" w:rsidRPr="009A499A">
        <w:rPr>
          <w:rFonts w:ascii="Open Sans" w:hAnsi="Open Sans" w:cs="Open Sans"/>
          <w:bCs/>
          <w:sz w:val="22"/>
          <w:szCs w:val="22"/>
        </w:rPr>
        <w:t xml:space="preserve"> with both staff and customers</w:t>
      </w:r>
      <w:r w:rsidR="00CF782D" w:rsidRPr="009A499A">
        <w:rPr>
          <w:rFonts w:ascii="Open Sans" w:hAnsi="Open Sans" w:cs="Open Sans"/>
          <w:bCs/>
          <w:sz w:val="22"/>
          <w:szCs w:val="22"/>
        </w:rPr>
        <w:t>.</w:t>
      </w:r>
      <w:r w:rsidR="009706A0" w:rsidRPr="009A499A">
        <w:rPr>
          <w:rFonts w:ascii="Open Sans" w:hAnsi="Open Sans" w:cs="Open Sans"/>
          <w:bCs/>
          <w:sz w:val="22"/>
          <w:szCs w:val="22"/>
        </w:rPr>
        <w:t xml:space="preserve"> </w:t>
      </w:r>
    </w:p>
    <w:p w14:paraId="25346A33" w14:textId="668410D5" w:rsidR="008A7EBD" w:rsidRPr="009A499A" w:rsidRDefault="008A7EBD" w:rsidP="00085621">
      <w:pPr>
        <w:numPr>
          <w:ilvl w:val="0"/>
          <w:numId w:val="5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 xml:space="preserve">To operate the </w:t>
      </w:r>
      <w:r w:rsidR="0039560B" w:rsidRPr="009A499A">
        <w:rPr>
          <w:rFonts w:ascii="Open Sans" w:hAnsi="Open Sans" w:cs="Open Sans"/>
          <w:bCs/>
          <w:sz w:val="22"/>
          <w:szCs w:val="22"/>
        </w:rPr>
        <w:t xml:space="preserve">plant and machinery </w:t>
      </w:r>
      <w:r w:rsidR="002A3ED3" w:rsidRPr="009A499A">
        <w:rPr>
          <w:rFonts w:ascii="Open Sans" w:hAnsi="Open Sans" w:cs="Open Sans"/>
          <w:bCs/>
          <w:sz w:val="22"/>
          <w:szCs w:val="22"/>
        </w:rPr>
        <w:t>in</w:t>
      </w:r>
      <w:r w:rsidRPr="009A499A">
        <w:rPr>
          <w:rFonts w:ascii="Open Sans" w:hAnsi="Open Sans" w:cs="Open Sans"/>
          <w:bCs/>
          <w:sz w:val="22"/>
          <w:szCs w:val="22"/>
        </w:rPr>
        <w:t xml:space="preserve"> </w:t>
      </w:r>
      <w:r w:rsidR="00FF24C9" w:rsidRPr="009A499A">
        <w:rPr>
          <w:rFonts w:ascii="Open Sans" w:hAnsi="Open Sans" w:cs="Open Sans"/>
          <w:bCs/>
          <w:sz w:val="22"/>
          <w:szCs w:val="22"/>
        </w:rPr>
        <w:t xml:space="preserve">the </w:t>
      </w:r>
      <w:r w:rsidRPr="009A499A">
        <w:rPr>
          <w:rFonts w:ascii="Open Sans" w:hAnsi="Open Sans" w:cs="Open Sans"/>
          <w:bCs/>
          <w:sz w:val="22"/>
          <w:szCs w:val="22"/>
        </w:rPr>
        <w:t>appropriate areas</w:t>
      </w:r>
      <w:r w:rsidR="00F10FC6" w:rsidRPr="009A499A">
        <w:rPr>
          <w:rFonts w:ascii="Open Sans" w:hAnsi="Open Sans" w:cs="Open Sans"/>
          <w:bCs/>
          <w:sz w:val="22"/>
          <w:szCs w:val="22"/>
        </w:rPr>
        <w:t xml:space="preserve"> </w:t>
      </w:r>
      <w:r w:rsidR="0039560B" w:rsidRPr="009A499A">
        <w:rPr>
          <w:rFonts w:ascii="Open Sans" w:hAnsi="Open Sans" w:cs="Open Sans"/>
          <w:bCs/>
          <w:sz w:val="22"/>
          <w:szCs w:val="22"/>
        </w:rPr>
        <w:t xml:space="preserve">for the </w:t>
      </w:r>
      <w:r w:rsidR="00F10FC6" w:rsidRPr="009A499A">
        <w:rPr>
          <w:rFonts w:ascii="Open Sans" w:hAnsi="Open Sans" w:cs="Open Sans"/>
          <w:bCs/>
          <w:sz w:val="22"/>
          <w:szCs w:val="22"/>
        </w:rPr>
        <w:t xml:space="preserve">transport </w:t>
      </w:r>
      <w:r w:rsidR="0039560B" w:rsidRPr="009A499A">
        <w:rPr>
          <w:rFonts w:ascii="Open Sans" w:hAnsi="Open Sans" w:cs="Open Sans"/>
          <w:bCs/>
          <w:sz w:val="22"/>
          <w:szCs w:val="22"/>
        </w:rPr>
        <w:t xml:space="preserve">and disposal of </w:t>
      </w:r>
      <w:r w:rsidR="00F10FC6" w:rsidRPr="009A499A">
        <w:rPr>
          <w:rFonts w:ascii="Open Sans" w:hAnsi="Open Sans" w:cs="Open Sans"/>
          <w:bCs/>
          <w:sz w:val="22"/>
          <w:szCs w:val="22"/>
        </w:rPr>
        <w:t>waste items</w:t>
      </w:r>
      <w:r w:rsidR="00CF782D" w:rsidRPr="009A499A">
        <w:rPr>
          <w:rFonts w:ascii="Open Sans" w:hAnsi="Open Sans" w:cs="Open Sans"/>
          <w:bCs/>
          <w:sz w:val="22"/>
          <w:szCs w:val="22"/>
        </w:rPr>
        <w:t>.</w:t>
      </w:r>
    </w:p>
    <w:p w14:paraId="7A848980" w14:textId="77777777" w:rsidR="008A7EBD" w:rsidRPr="009A499A" w:rsidRDefault="008A7EBD" w:rsidP="00085621">
      <w:pPr>
        <w:numPr>
          <w:ilvl w:val="0"/>
          <w:numId w:val="5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To identify and correctly store hazardous waste items</w:t>
      </w:r>
    </w:p>
    <w:p w14:paraId="499BDC1A" w14:textId="40E3DBAE" w:rsidR="008A7EBD" w:rsidRPr="009A499A" w:rsidRDefault="008A7EBD" w:rsidP="00085621">
      <w:pPr>
        <w:numPr>
          <w:ilvl w:val="0"/>
          <w:numId w:val="5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 xml:space="preserve">Ensure safe site working procedures in accordance with the requirements of the </w:t>
      </w:r>
      <w:r w:rsidR="009D1720" w:rsidRPr="009A499A">
        <w:rPr>
          <w:rFonts w:ascii="Open Sans" w:hAnsi="Open Sans" w:cs="Open Sans"/>
          <w:bCs/>
          <w:sz w:val="22"/>
          <w:szCs w:val="22"/>
        </w:rPr>
        <w:t>WHS</w:t>
      </w:r>
      <w:r w:rsidRPr="009A499A">
        <w:rPr>
          <w:rFonts w:ascii="Open Sans" w:hAnsi="Open Sans" w:cs="Open Sans"/>
          <w:bCs/>
          <w:sz w:val="22"/>
          <w:szCs w:val="22"/>
        </w:rPr>
        <w:t xml:space="preserve"> Act and associated regulations</w:t>
      </w:r>
    </w:p>
    <w:p w14:paraId="6ADA7DA4" w14:textId="4EF107AC" w:rsidR="00F10FC6" w:rsidRPr="009A499A" w:rsidRDefault="00F10FC6" w:rsidP="00085621">
      <w:pPr>
        <w:numPr>
          <w:ilvl w:val="0"/>
          <w:numId w:val="5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Weighbridge duties on completion of weighbridge training competency</w:t>
      </w:r>
    </w:p>
    <w:p w14:paraId="0FC02E8C" w14:textId="0D1808BD" w:rsidR="0077225F" w:rsidRPr="009A499A" w:rsidRDefault="0077225F" w:rsidP="00085621">
      <w:pPr>
        <w:numPr>
          <w:ilvl w:val="0"/>
          <w:numId w:val="5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lastRenderedPageBreak/>
        <w:t>Carry out daily routine checks, monitoring and maintenance activities including reporting emergency maintenance works as necessary</w:t>
      </w:r>
    </w:p>
    <w:p w14:paraId="6E13E897" w14:textId="6A94B52D" w:rsidR="00CF782D" w:rsidRPr="009A499A" w:rsidRDefault="00CF782D" w:rsidP="00085621">
      <w:pPr>
        <w:numPr>
          <w:ilvl w:val="0"/>
          <w:numId w:val="5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Relief duties operating HD Plant at the Landfill within your skill set.</w:t>
      </w:r>
    </w:p>
    <w:p w14:paraId="5B12EE65" w14:textId="606A4A22" w:rsidR="008A7EBD" w:rsidRPr="009A499A" w:rsidRDefault="008A7EBD" w:rsidP="00085621">
      <w:pPr>
        <w:numPr>
          <w:ilvl w:val="0"/>
          <w:numId w:val="5"/>
        </w:numPr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Carry out any other functions in accordance with skill base and qualifications</w:t>
      </w:r>
    </w:p>
    <w:p w14:paraId="6478C882" w14:textId="18C7BCC5" w:rsidR="00473B07" w:rsidRPr="009A499A" w:rsidRDefault="00473B07" w:rsidP="00473B07">
      <w:pPr>
        <w:jc w:val="both"/>
        <w:rPr>
          <w:rFonts w:ascii="Open Sans" w:hAnsi="Open Sans" w:cs="Open Sans"/>
          <w:b/>
          <w:bCs/>
          <w:sz w:val="22"/>
          <w:szCs w:val="22"/>
        </w:rPr>
      </w:pPr>
      <w:r w:rsidRPr="009A499A">
        <w:rPr>
          <w:rFonts w:ascii="Open Sans" w:hAnsi="Open Sans" w:cs="Open Sans"/>
          <w:b/>
          <w:bCs/>
          <w:sz w:val="22"/>
          <w:szCs w:val="22"/>
        </w:rPr>
        <w:t>  </w:t>
      </w:r>
    </w:p>
    <w:p w14:paraId="28C822C5" w14:textId="77777777" w:rsidR="008A7EBD" w:rsidRPr="009A499A" w:rsidRDefault="008A7EBD" w:rsidP="002A3ED3">
      <w:pPr>
        <w:rPr>
          <w:rFonts w:ascii="Open Sans" w:hAnsi="Open Sans" w:cs="Open Sans"/>
          <w:b/>
          <w:sz w:val="22"/>
          <w:szCs w:val="22"/>
        </w:rPr>
      </w:pPr>
      <w:r w:rsidRPr="009A499A">
        <w:rPr>
          <w:rFonts w:ascii="Open Sans" w:hAnsi="Open Sans" w:cs="Open Sans"/>
          <w:b/>
          <w:sz w:val="22"/>
          <w:szCs w:val="22"/>
        </w:rPr>
        <w:t>Outcomes: Customer Service</w:t>
      </w:r>
    </w:p>
    <w:p w14:paraId="20EAAE78" w14:textId="77777777" w:rsidR="008A7EBD" w:rsidRPr="009A499A" w:rsidRDefault="008A7EBD" w:rsidP="00085621">
      <w:pPr>
        <w:numPr>
          <w:ilvl w:val="0"/>
          <w:numId w:val="9"/>
        </w:numPr>
        <w:ind w:left="360"/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Liaise with all Council’s customers in a professional and harmonious manner in line with our Customer Service Charter</w:t>
      </w:r>
    </w:p>
    <w:p w14:paraId="6633FDB8" w14:textId="77777777" w:rsidR="008A7EBD" w:rsidRPr="009A499A" w:rsidRDefault="008A7EBD" w:rsidP="00085621">
      <w:pPr>
        <w:numPr>
          <w:ilvl w:val="0"/>
          <w:numId w:val="9"/>
        </w:numPr>
        <w:ind w:left="360"/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Recognise that Council has internal customers and that these customers deserve to be treated with respect and assistance by each other and from Management</w:t>
      </w:r>
    </w:p>
    <w:p w14:paraId="73996AA9" w14:textId="77777777" w:rsidR="008A7EBD" w:rsidRPr="009A499A" w:rsidRDefault="008A7EBD" w:rsidP="00085621">
      <w:pPr>
        <w:numPr>
          <w:ilvl w:val="0"/>
          <w:numId w:val="9"/>
        </w:numPr>
        <w:ind w:left="360"/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Identification and education of customers on unacceptable or hazardous waste for a class 2 Landfill and Hazardous Waste Criteria</w:t>
      </w:r>
      <w:r w:rsidR="009E6041" w:rsidRPr="009A499A">
        <w:rPr>
          <w:rFonts w:ascii="Open Sans" w:hAnsi="Open Sans" w:cs="Open Sans"/>
          <w:bCs/>
          <w:sz w:val="22"/>
          <w:szCs w:val="22"/>
        </w:rPr>
        <w:t>.</w:t>
      </w:r>
    </w:p>
    <w:p w14:paraId="5F9DC809" w14:textId="77777777" w:rsidR="008A7EBD" w:rsidRPr="009A499A" w:rsidRDefault="008A7EBD">
      <w:pPr>
        <w:rPr>
          <w:rFonts w:ascii="Open Sans" w:hAnsi="Open Sans" w:cs="Open Sans"/>
          <w:bCs/>
          <w:sz w:val="22"/>
          <w:szCs w:val="22"/>
        </w:rPr>
      </w:pPr>
    </w:p>
    <w:p w14:paraId="430FD7D0" w14:textId="77777777" w:rsidR="008A7EBD" w:rsidRPr="009A499A" w:rsidRDefault="008A7EBD" w:rsidP="002A3ED3">
      <w:pPr>
        <w:tabs>
          <w:tab w:val="left" w:pos="-687"/>
          <w:tab w:val="left" w:pos="1"/>
          <w:tab w:val="left" w:pos="708"/>
          <w:tab w:val="left" w:pos="1416"/>
          <w:tab w:val="left" w:pos="3540"/>
          <w:tab w:val="left" w:pos="4248"/>
          <w:tab w:val="left" w:pos="4956"/>
          <w:tab w:val="left" w:pos="5664"/>
          <w:tab w:val="left" w:pos="6518"/>
          <w:tab w:val="left" w:pos="7080"/>
          <w:tab w:val="left" w:pos="7788"/>
          <w:tab w:val="left" w:pos="8496"/>
          <w:tab w:val="left" w:pos="9204"/>
          <w:tab w:val="left" w:pos="9912"/>
          <w:tab w:val="left" w:pos="10620"/>
          <w:tab w:val="left" w:pos="11328"/>
          <w:tab w:val="left" w:pos="12036"/>
          <w:tab w:val="left" w:pos="12744"/>
          <w:tab w:val="left" w:pos="13452"/>
          <w:tab w:val="left" w:pos="14160"/>
          <w:tab w:val="left" w:pos="14868"/>
          <w:tab w:val="left" w:pos="15576"/>
          <w:tab w:val="left" w:pos="16284"/>
          <w:tab w:val="left" w:pos="16992"/>
          <w:tab w:val="left" w:pos="17700"/>
          <w:tab w:val="left" w:pos="18408"/>
          <w:tab w:val="left" w:pos="19116"/>
          <w:tab w:val="left" w:pos="19824"/>
          <w:tab w:val="left" w:pos="20532"/>
          <w:tab w:val="left" w:pos="21240"/>
          <w:tab w:val="left" w:pos="21948"/>
          <w:tab w:val="left" w:pos="22656"/>
          <w:tab w:val="left" w:pos="23364"/>
          <w:tab w:val="left" w:pos="24072"/>
          <w:tab w:val="left" w:pos="24780"/>
          <w:tab w:val="left" w:pos="25488"/>
          <w:tab w:val="left" w:pos="26196"/>
        </w:tabs>
        <w:jc w:val="both"/>
        <w:outlineLvl w:val="0"/>
        <w:rPr>
          <w:rFonts w:ascii="Open Sans" w:hAnsi="Open Sans" w:cs="Open Sans"/>
          <w:b/>
          <w:sz w:val="22"/>
          <w:szCs w:val="22"/>
        </w:rPr>
      </w:pPr>
      <w:r w:rsidRPr="009A499A">
        <w:rPr>
          <w:rFonts w:ascii="Open Sans" w:hAnsi="Open Sans" w:cs="Open Sans"/>
          <w:b/>
          <w:sz w:val="22"/>
          <w:szCs w:val="22"/>
        </w:rPr>
        <w:t xml:space="preserve">Outcome:  Human Resource </w:t>
      </w:r>
    </w:p>
    <w:p w14:paraId="51D71889" w14:textId="77777777" w:rsidR="004C5BE9" w:rsidRPr="009A499A" w:rsidRDefault="004C5BE9" w:rsidP="00085621">
      <w:pPr>
        <w:numPr>
          <w:ilvl w:val="0"/>
          <w:numId w:val="13"/>
        </w:numPr>
        <w:jc w:val="both"/>
        <w:rPr>
          <w:rFonts w:ascii="Open Sans" w:eastAsia="Calibri" w:hAnsi="Open Sans" w:cs="Open Sans"/>
          <w:sz w:val="22"/>
          <w:szCs w:val="22"/>
          <w:lang w:val="en-GB"/>
        </w:rPr>
      </w:pPr>
      <w:r w:rsidRPr="009A499A">
        <w:rPr>
          <w:rFonts w:ascii="Open Sans" w:eastAsia="Calibri" w:hAnsi="Open Sans" w:cs="Open Sans"/>
          <w:sz w:val="22"/>
          <w:szCs w:val="22"/>
          <w:lang w:val="en-GB"/>
        </w:rPr>
        <w:t>Participate in the employee performance review with manager.</w:t>
      </w:r>
    </w:p>
    <w:p w14:paraId="43D50EAB" w14:textId="77777777" w:rsidR="004C5BE9" w:rsidRPr="009A499A" w:rsidRDefault="004C5BE9" w:rsidP="00085621">
      <w:pPr>
        <w:numPr>
          <w:ilvl w:val="0"/>
          <w:numId w:val="13"/>
        </w:numPr>
        <w:rPr>
          <w:rFonts w:ascii="Open Sans" w:eastAsia="Calibri" w:hAnsi="Open Sans" w:cs="Open Sans"/>
          <w:sz w:val="22"/>
          <w:szCs w:val="22"/>
          <w:lang w:val="en-GB"/>
        </w:rPr>
      </w:pPr>
      <w:r w:rsidRPr="009A499A">
        <w:rPr>
          <w:rFonts w:ascii="Open Sans" w:eastAsia="Calibri" w:hAnsi="Open Sans" w:cs="Open Sans"/>
          <w:sz w:val="22"/>
          <w:szCs w:val="22"/>
          <w:lang w:val="en-GB"/>
        </w:rPr>
        <w:t xml:space="preserve">Promote </w:t>
      </w:r>
      <w:r w:rsidR="009E6041" w:rsidRPr="009A499A">
        <w:rPr>
          <w:rFonts w:ascii="Open Sans" w:eastAsia="Calibri" w:hAnsi="Open Sans" w:cs="Open Sans"/>
          <w:sz w:val="22"/>
          <w:szCs w:val="22"/>
          <w:lang w:val="en-GB"/>
        </w:rPr>
        <w:t>a positive culture</w:t>
      </w:r>
      <w:r w:rsidRPr="009A499A">
        <w:rPr>
          <w:rFonts w:ascii="Open Sans" w:eastAsia="Calibri" w:hAnsi="Open Sans" w:cs="Open Sans"/>
          <w:sz w:val="22"/>
          <w:szCs w:val="22"/>
          <w:lang w:val="en-GB"/>
        </w:rPr>
        <w:t xml:space="preserve"> amongst staff in a supportive and participative environment.</w:t>
      </w:r>
    </w:p>
    <w:p w14:paraId="5FA09A39" w14:textId="77777777" w:rsidR="004C5BE9" w:rsidRPr="009A499A" w:rsidRDefault="004C5BE9" w:rsidP="00085621">
      <w:pPr>
        <w:numPr>
          <w:ilvl w:val="0"/>
          <w:numId w:val="13"/>
        </w:numPr>
        <w:rPr>
          <w:rFonts w:ascii="Open Sans" w:eastAsia="Calibri" w:hAnsi="Open Sans" w:cs="Open Sans"/>
          <w:sz w:val="22"/>
          <w:szCs w:val="22"/>
          <w:lang w:val="en-GB"/>
        </w:rPr>
      </w:pPr>
      <w:r w:rsidRPr="009A499A">
        <w:rPr>
          <w:rFonts w:ascii="Open Sans" w:eastAsia="Calibri" w:hAnsi="Open Sans" w:cs="Open Sans"/>
          <w:sz w:val="22"/>
          <w:szCs w:val="22"/>
          <w:lang w:val="en-GB"/>
        </w:rPr>
        <w:t>Adhere to the personal behaviour, honesty and integrity standards as described in the MRC Code of Conduct.</w:t>
      </w:r>
    </w:p>
    <w:p w14:paraId="2F497053" w14:textId="77777777" w:rsidR="008773CA" w:rsidRPr="009A499A" w:rsidRDefault="008773CA">
      <w:pPr>
        <w:jc w:val="both"/>
        <w:rPr>
          <w:rFonts w:ascii="Open Sans" w:hAnsi="Open Sans" w:cs="Open Sans"/>
          <w:b/>
          <w:bCs/>
          <w:sz w:val="22"/>
          <w:szCs w:val="22"/>
        </w:rPr>
      </w:pPr>
    </w:p>
    <w:p w14:paraId="2F66DE0B" w14:textId="77777777" w:rsidR="008A7EBD" w:rsidRPr="009A499A" w:rsidRDefault="008A7EBD" w:rsidP="002A3ED3">
      <w:pPr>
        <w:jc w:val="both"/>
        <w:rPr>
          <w:rFonts w:ascii="Open Sans" w:hAnsi="Open Sans" w:cs="Open Sans"/>
          <w:b/>
          <w:bCs/>
          <w:color w:val="000000"/>
          <w:sz w:val="22"/>
          <w:szCs w:val="22"/>
          <w:lang w:val="en-GB"/>
        </w:rPr>
      </w:pPr>
      <w:r w:rsidRPr="009A499A">
        <w:rPr>
          <w:rFonts w:ascii="Open Sans" w:hAnsi="Open Sans" w:cs="Open Sans"/>
          <w:b/>
          <w:bCs/>
          <w:color w:val="000000"/>
          <w:sz w:val="22"/>
          <w:szCs w:val="22"/>
          <w:lang w:val="en-GB"/>
        </w:rPr>
        <w:t>Outcome: Risk Management</w:t>
      </w:r>
    </w:p>
    <w:p w14:paraId="18612730" w14:textId="1991CE50" w:rsidR="008A7EBD" w:rsidRPr="009A499A" w:rsidRDefault="008A7EBD" w:rsidP="00085621">
      <w:pPr>
        <w:numPr>
          <w:ilvl w:val="0"/>
          <w:numId w:val="10"/>
        </w:numPr>
        <w:ind w:left="360"/>
        <w:jc w:val="both"/>
        <w:rPr>
          <w:rFonts w:ascii="Open Sans" w:hAnsi="Open Sans" w:cs="Open Sans"/>
          <w:bCs/>
          <w:color w:val="000000"/>
          <w:sz w:val="22"/>
          <w:szCs w:val="22"/>
        </w:rPr>
      </w:pPr>
      <w:r w:rsidRPr="009A499A">
        <w:rPr>
          <w:rFonts w:ascii="Open Sans" w:hAnsi="Open Sans" w:cs="Open Sans"/>
          <w:bCs/>
          <w:color w:val="000000"/>
          <w:sz w:val="22"/>
          <w:szCs w:val="22"/>
        </w:rPr>
        <w:t xml:space="preserve">Report all </w:t>
      </w:r>
      <w:r w:rsidR="0093461F" w:rsidRPr="009A499A">
        <w:rPr>
          <w:rFonts w:ascii="Open Sans" w:hAnsi="Open Sans" w:cs="Open Sans"/>
          <w:bCs/>
          <w:color w:val="000000"/>
          <w:sz w:val="22"/>
          <w:szCs w:val="22"/>
        </w:rPr>
        <w:t xml:space="preserve">environmental and safety </w:t>
      </w:r>
      <w:r w:rsidRPr="009A499A">
        <w:rPr>
          <w:rFonts w:ascii="Open Sans" w:hAnsi="Open Sans" w:cs="Open Sans"/>
          <w:bCs/>
          <w:color w:val="000000"/>
          <w:sz w:val="22"/>
          <w:szCs w:val="22"/>
        </w:rPr>
        <w:t>accidents, incidents and hazardous situations arising in the course of work</w:t>
      </w:r>
      <w:r w:rsidR="0003314B">
        <w:rPr>
          <w:rFonts w:ascii="Open Sans" w:hAnsi="Open Sans" w:cs="Open Sans"/>
          <w:bCs/>
          <w:color w:val="000000"/>
          <w:sz w:val="22"/>
          <w:szCs w:val="22"/>
        </w:rPr>
        <w:t xml:space="preserve">, in accordance with the MRC Work Health and Safety Commitment. </w:t>
      </w:r>
    </w:p>
    <w:p w14:paraId="02940D5E" w14:textId="77777777" w:rsidR="0094560E" w:rsidRPr="009A499A" w:rsidRDefault="0094560E" w:rsidP="00085621">
      <w:pPr>
        <w:numPr>
          <w:ilvl w:val="0"/>
          <w:numId w:val="10"/>
        </w:numPr>
        <w:ind w:left="360"/>
        <w:jc w:val="both"/>
        <w:rPr>
          <w:rFonts w:ascii="Open Sans" w:hAnsi="Open Sans" w:cs="Open Sans"/>
          <w:bCs/>
          <w:color w:val="000000"/>
          <w:sz w:val="22"/>
          <w:szCs w:val="22"/>
        </w:rPr>
      </w:pPr>
      <w:r w:rsidRPr="009A499A">
        <w:rPr>
          <w:rFonts w:ascii="Open Sans" w:hAnsi="Open Sans" w:cs="Open Sans"/>
          <w:bCs/>
          <w:color w:val="000000"/>
          <w:sz w:val="22"/>
          <w:szCs w:val="22"/>
        </w:rPr>
        <w:t>Act in an environmentally sustainable manner throughout the course of your duties.</w:t>
      </w:r>
    </w:p>
    <w:p w14:paraId="04D1700C" w14:textId="77777777" w:rsidR="0094560E" w:rsidRPr="009A499A" w:rsidRDefault="0094560E" w:rsidP="00085621">
      <w:pPr>
        <w:numPr>
          <w:ilvl w:val="0"/>
          <w:numId w:val="10"/>
        </w:numPr>
        <w:ind w:left="360"/>
        <w:jc w:val="both"/>
        <w:rPr>
          <w:rFonts w:ascii="Open Sans" w:hAnsi="Open Sans" w:cs="Open Sans"/>
          <w:bCs/>
          <w:color w:val="000000"/>
          <w:sz w:val="22"/>
          <w:szCs w:val="22"/>
        </w:rPr>
      </w:pPr>
      <w:r w:rsidRPr="009A499A">
        <w:rPr>
          <w:rFonts w:ascii="Open Sans" w:hAnsi="Open Sans" w:cs="Open Sans"/>
          <w:bCs/>
          <w:color w:val="000000"/>
          <w:sz w:val="22"/>
          <w:szCs w:val="22"/>
        </w:rPr>
        <w:t>Comply with relevant sections of the Site Management Plan.</w:t>
      </w:r>
    </w:p>
    <w:p w14:paraId="31136193" w14:textId="77777777" w:rsidR="0077225F" w:rsidRPr="009A499A" w:rsidRDefault="00153444" w:rsidP="00085621">
      <w:pPr>
        <w:numPr>
          <w:ilvl w:val="0"/>
          <w:numId w:val="10"/>
        </w:numPr>
        <w:ind w:left="360"/>
        <w:jc w:val="both"/>
        <w:rPr>
          <w:rFonts w:ascii="Open Sans" w:hAnsi="Open Sans" w:cs="Open Sans"/>
          <w:bCs/>
          <w:color w:val="000000"/>
          <w:sz w:val="22"/>
          <w:szCs w:val="22"/>
        </w:rPr>
      </w:pPr>
      <w:r w:rsidRPr="009A499A">
        <w:rPr>
          <w:rFonts w:ascii="Open Sans" w:hAnsi="Open Sans" w:cs="Open Sans"/>
          <w:bCs/>
          <w:color w:val="000000"/>
          <w:sz w:val="22"/>
          <w:szCs w:val="22"/>
        </w:rPr>
        <w:t>Understand</w:t>
      </w:r>
      <w:r w:rsidR="008A7EBD" w:rsidRPr="009A499A">
        <w:rPr>
          <w:rFonts w:ascii="Open Sans" w:hAnsi="Open Sans" w:cs="Open Sans"/>
          <w:bCs/>
          <w:color w:val="000000"/>
          <w:sz w:val="22"/>
          <w:szCs w:val="22"/>
        </w:rPr>
        <w:t xml:space="preserve"> and implement emergency procedures when required</w:t>
      </w:r>
      <w:r w:rsidR="0093461F" w:rsidRPr="009A499A">
        <w:rPr>
          <w:rFonts w:ascii="Open Sans" w:hAnsi="Open Sans" w:cs="Open Sans"/>
          <w:bCs/>
          <w:color w:val="000000"/>
          <w:sz w:val="22"/>
          <w:szCs w:val="22"/>
        </w:rPr>
        <w:t>.</w:t>
      </w:r>
    </w:p>
    <w:p w14:paraId="572281C9" w14:textId="2A98FE40" w:rsidR="0077225F" w:rsidRPr="009A499A" w:rsidRDefault="0077225F" w:rsidP="00085621">
      <w:pPr>
        <w:numPr>
          <w:ilvl w:val="0"/>
          <w:numId w:val="10"/>
        </w:numPr>
        <w:ind w:left="360"/>
        <w:jc w:val="both"/>
        <w:rPr>
          <w:rFonts w:ascii="Open Sans" w:hAnsi="Open Sans" w:cs="Open Sans"/>
          <w:bCs/>
          <w:color w:val="000000"/>
          <w:sz w:val="22"/>
          <w:szCs w:val="22"/>
        </w:rPr>
      </w:pPr>
      <w:r w:rsidRPr="009A499A">
        <w:rPr>
          <w:rFonts w:ascii="Open Sans" w:hAnsi="Open Sans" w:cs="Open Sans"/>
          <w:bCs/>
          <w:color w:val="000000"/>
          <w:sz w:val="22"/>
          <w:szCs w:val="22"/>
        </w:rPr>
        <w:t>Contribute to the review an updating of internal business processes (SWP’s &amp; SWMS &amp; SOP’s)</w:t>
      </w:r>
    </w:p>
    <w:p w14:paraId="5CA7B1EE" w14:textId="77777777" w:rsidR="002932F7" w:rsidRPr="009A499A" w:rsidRDefault="002932F7" w:rsidP="00085621">
      <w:pPr>
        <w:numPr>
          <w:ilvl w:val="0"/>
          <w:numId w:val="10"/>
        </w:numPr>
        <w:ind w:left="360"/>
        <w:jc w:val="both"/>
        <w:rPr>
          <w:rFonts w:ascii="Open Sans" w:hAnsi="Open Sans" w:cs="Open Sans"/>
          <w:bCs/>
          <w:color w:val="000000"/>
          <w:sz w:val="22"/>
          <w:szCs w:val="22"/>
        </w:rPr>
      </w:pPr>
      <w:r w:rsidRPr="009A499A">
        <w:rPr>
          <w:rFonts w:ascii="Open Sans" w:hAnsi="Open Sans" w:cs="Open Sans"/>
          <w:bCs/>
          <w:color w:val="000000"/>
          <w:sz w:val="22"/>
          <w:szCs w:val="22"/>
        </w:rPr>
        <w:t>Renew and maintain compliance towards your drivers and forklift license, notify management of any non-compliance immediately.</w:t>
      </w:r>
    </w:p>
    <w:p w14:paraId="5E71A89D" w14:textId="77777777" w:rsidR="00153444" w:rsidRPr="009A499A" w:rsidRDefault="00153444">
      <w:pPr>
        <w:jc w:val="both"/>
        <w:rPr>
          <w:rFonts w:ascii="Open Sans" w:hAnsi="Open Sans" w:cs="Open Sans"/>
          <w:bCs/>
          <w:color w:val="000000"/>
          <w:sz w:val="22"/>
          <w:szCs w:val="22"/>
        </w:rPr>
      </w:pPr>
    </w:p>
    <w:p w14:paraId="495E83ED" w14:textId="77777777" w:rsidR="00153444" w:rsidRPr="009A499A" w:rsidRDefault="00153444">
      <w:pPr>
        <w:jc w:val="both"/>
        <w:rPr>
          <w:rFonts w:ascii="Open Sans" w:hAnsi="Open Sans" w:cs="Open Sans"/>
          <w:b/>
          <w:bCs/>
          <w:color w:val="000000"/>
          <w:sz w:val="22"/>
          <w:szCs w:val="22"/>
          <w:lang w:val="en-GB"/>
        </w:rPr>
      </w:pPr>
      <w:r w:rsidRPr="009A499A">
        <w:rPr>
          <w:rFonts w:ascii="Open Sans" w:hAnsi="Open Sans" w:cs="Open Sans"/>
          <w:b/>
          <w:bCs/>
          <w:color w:val="000000"/>
          <w:sz w:val="22"/>
          <w:szCs w:val="22"/>
          <w:lang w:val="en-GB"/>
        </w:rPr>
        <w:t>General Responsibilities</w:t>
      </w:r>
    </w:p>
    <w:p w14:paraId="48400F93" w14:textId="77777777" w:rsidR="00153444" w:rsidRPr="009A499A" w:rsidRDefault="00153444" w:rsidP="00085621">
      <w:pPr>
        <w:numPr>
          <w:ilvl w:val="0"/>
          <w:numId w:val="14"/>
        </w:numPr>
        <w:jc w:val="both"/>
        <w:rPr>
          <w:rFonts w:ascii="Open Sans" w:hAnsi="Open Sans" w:cs="Open Sans"/>
          <w:color w:val="000000"/>
          <w:sz w:val="22"/>
          <w:szCs w:val="22"/>
          <w:lang w:val="en-GB"/>
        </w:rPr>
      </w:pPr>
      <w:r w:rsidRPr="009A499A">
        <w:rPr>
          <w:rFonts w:ascii="Open Sans" w:hAnsi="Open Sans" w:cs="Open Sans"/>
          <w:color w:val="000000"/>
          <w:sz w:val="22"/>
          <w:szCs w:val="22"/>
          <w:lang w:val="en-GB"/>
        </w:rPr>
        <w:t>Adhere to the Council’s policies, procedures and management practices as amended from time to time.</w:t>
      </w:r>
    </w:p>
    <w:p w14:paraId="5CA25D9B" w14:textId="77777777" w:rsidR="00153444" w:rsidRPr="009A499A" w:rsidRDefault="00153444" w:rsidP="00085621">
      <w:pPr>
        <w:numPr>
          <w:ilvl w:val="0"/>
          <w:numId w:val="14"/>
        </w:numPr>
        <w:jc w:val="both"/>
        <w:rPr>
          <w:rFonts w:ascii="Open Sans" w:hAnsi="Open Sans" w:cs="Open Sans"/>
          <w:color w:val="000000"/>
          <w:sz w:val="22"/>
          <w:szCs w:val="22"/>
          <w:lang w:val="en-GB"/>
        </w:rPr>
      </w:pPr>
      <w:r w:rsidRPr="009A499A">
        <w:rPr>
          <w:rFonts w:ascii="Open Sans" w:hAnsi="Open Sans" w:cs="Open Sans"/>
          <w:color w:val="000000"/>
          <w:sz w:val="22"/>
          <w:szCs w:val="22"/>
          <w:lang w:val="en-GB"/>
        </w:rPr>
        <w:t>Contribute to the development and attainment of relevant departmental business goals and objectives.</w:t>
      </w:r>
    </w:p>
    <w:p w14:paraId="521E2BE3" w14:textId="77777777" w:rsidR="00153444" w:rsidRPr="009A499A" w:rsidRDefault="00153444">
      <w:pPr>
        <w:rPr>
          <w:rFonts w:ascii="Open Sans" w:hAnsi="Open Sans" w:cs="Open Sans"/>
          <w:sz w:val="22"/>
          <w:szCs w:val="22"/>
        </w:rPr>
      </w:pPr>
    </w:p>
    <w:p w14:paraId="6A867A28" w14:textId="77777777" w:rsidR="008A7EBD" w:rsidRPr="009A499A" w:rsidRDefault="008A7EBD">
      <w:pPr>
        <w:tabs>
          <w:tab w:val="num" w:pos="720"/>
        </w:tabs>
        <w:ind w:left="720" w:hanging="720"/>
        <w:rPr>
          <w:rFonts w:ascii="Open Sans" w:hAnsi="Open Sans" w:cs="Open Sans"/>
          <w:b/>
          <w:sz w:val="22"/>
          <w:szCs w:val="22"/>
          <w:u w:val="single"/>
        </w:rPr>
      </w:pPr>
      <w:r w:rsidRPr="009A499A">
        <w:rPr>
          <w:rFonts w:ascii="Open Sans" w:hAnsi="Open Sans" w:cs="Open Sans"/>
          <w:b/>
          <w:sz w:val="22"/>
          <w:szCs w:val="22"/>
          <w:u w:val="single"/>
        </w:rPr>
        <w:t>ORGANISATIONAL RELATIONSHIPS</w:t>
      </w:r>
    </w:p>
    <w:p w14:paraId="44093071" w14:textId="77777777" w:rsidR="008A7EBD" w:rsidRPr="009A499A" w:rsidRDefault="008A7EBD" w:rsidP="002A3ED3">
      <w:pPr>
        <w:jc w:val="both"/>
        <w:rPr>
          <w:rFonts w:ascii="Open Sans" w:hAnsi="Open Sans" w:cs="Open Sans"/>
          <w:bCs/>
          <w:sz w:val="22"/>
          <w:szCs w:val="22"/>
        </w:rPr>
      </w:pPr>
      <w:r w:rsidRPr="009A499A">
        <w:rPr>
          <w:rFonts w:ascii="Open Sans" w:hAnsi="Open Sans" w:cs="Open Sans"/>
          <w:bCs/>
          <w:sz w:val="22"/>
          <w:szCs w:val="22"/>
        </w:rPr>
        <w:t>Responsible to:</w:t>
      </w:r>
    </w:p>
    <w:p w14:paraId="2F9425B6" w14:textId="152C5035" w:rsidR="00E358E1" w:rsidRPr="009A499A" w:rsidRDefault="00E358E1" w:rsidP="00085621">
      <w:pPr>
        <w:numPr>
          <w:ilvl w:val="0"/>
          <w:numId w:val="3"/>
        </w:numPr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Operations Manager</w:t>
      </w:r>
    </w:p>
    <w:p w14:paraId="6177759B" w14:textId="67373C3D" w:rsidR="008A7EBD" w:rsidRPr="009A499A" w:rsidRDefault="009A499A" w:rsidP="00085621">
      <w:pPr>
        <w:numPr>
          <w:ilvl w:val="0"/>
          <w:numId w:val="3"/>
        </w:numPr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 xml:space="preserve">Operations </w:t>
      </w:r>
      <w:r w:rsidR="007F56EE">
        <w:rPr>
          <w:rFonts w:ascii="Open Sans" w:hAnsi="Open Sans" w:cs="Open Sans"/>
          <w:sz w:val="22"/>
          <w:szCs w:val="22"/>
        </w:rPr>
        <w:t>Supervisor</w:t>
      </w:r>
    </w:p>
    <w:p w14:paraId="3EE7A7E1" w14:textId="77777777" w:rsidR="008A7EBD" w:rsidRPr="009A499A" w:rsidRDefault="008A7EBD" w:rsidP="00085621">
      <w:pPr>
        <w:numPr>
          <w:ilvl w:val="0"/>
          <w:numId w:val="3"/>
        </w:numPr>
        <w:jc w:val="both"/>
        <w:rPr>
          <w:rFonts w:ascii="Open Sans" w:hAnsi="Open Sans" w:cs="Open Sans"/>
          <w:sz w:val="22"/>
          <w:szCs w:val="22"/>
        </w:rPr>
      </w:pPr>
      <w:r w:rsidRPr="009A499A">
        <w:rPr>
          <w:rFonts w:ascii="Open Sans" w:hAnsi="Open Sans" w:cs="Open Sans"/>
          <w:sz w:val="22"/>
          <w:szCs w:val="22"/>
        </w:rPr>
        <w:t>Fellow workers in the conduct of duties in a safe and considerate manner.</w:t>
      </w:r>
    </w:p>
    <w:p w14:paraId="68E31E60" w14:textId="59C470BB" w:rsidR="008A7EBD" w:rsidRPr="007F56EE" w:rsidRDefault="008A7EBD" w:rsidP="00E122EB">
      <w:pPr>
        <w:numPr>
          <w:ilvl w:val="0"/>
          <w:numId w:val="3"/>
        </w:numPr>
        <w:jc w:val="both"/>
        <w:rPr>
          <w:rFonts w:ascii="Open Sans" w:hAnsi="Open Sans" w:cs="Open Sans"/>
          <w:sz w:val="22"/>
          <w:szCs w:val="22"/>
        </w:rPr>
      </w:pPr>
      <w:r w:rsidRPr="007F56EE">
        <w:rPr>
          <w:rFonts w:ascii="Open Sans" w:hAnsi="Open Sans" w:cs="Open Sans"/>
          <w:sz w:val="22"/>
          <w:szCs w:val="22"/>
        </w:rPr>
        <w:t>Customers, to ensure safe behaviour on the site.</w:t>
      </w:r>
    </w:p>
    <w:p w14:paraId="2147150A" w14:textId="77777777" w:rsidR="00E358E1" w:rsidRPr="009A499A" w:rsidRDefault="00E358E1" w:rsidP="002A3ED3">
      <w:pPr>
        <w:ind w:left="360"/>
        <w:rPr>
          <w:rFonts w:ascii="Open Sans" w:hAnsi="Open Sans" w:cs="Open Sans"/>
          <w:bCs/>
          <w:sz w:val="22"/>
          <w:szCs w:val="22"/>
        </w:rPr>
      </w:pPr>
    </w:p>
    <w:sectPr w:rsidR="00E358E1" w:rsidRPr="009A499A" w:rsidSect="00F63F46">
      <w:headerReference w:type="default" r:id="rId8"/>
      <w:footerReference w:type="even" r:id="rId9"/>
      <w:footerReference w:type="default" r:id="rId10"/>
      <w:pgSz w:w="11907" w:h="16840" w:code="9"/>
      <w:pgMar w:top="1418" w:right="1418" w:bottom="567" w:left="1418" w:header="680" w:footer="680" w:gutter="0"/>
      <w:paperSrc w:first="15" w:other="15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5A1362" w14:textId="77777777" w:rsidR="006D5432" w:rsidRDefault="006D5432">
      <w:r>
        <w:separator/>
      </w:r>
    </w:p>
  </w:endnote>
  <w:endnote w:type="continuationSeparator" w:id="0">
    <w:p w14:paraId="280C5E0C" w14:textId="77777777" w:rsidR="006D5432" w:rsidRDefault="006D5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Omega">
    <w:altName w:val="Lucida Sans Unicode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A386A3" w14:textId="77777777" w:rsidR="004C5BE9" w:rsidRDefault="004C5BE9" w:rsidP="00F47A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710204" w14:textId="77777777" w:rsidR="004C5BE9" w:rsidRDefault="004C5BE9" w:rsidP="004666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77D9F3" w14:textId="28D74CFE" w:rsidR="004C5BE9" w:rsidRDefault="004C5BE9" w:rsidP="00F47A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F07C5">
      <w:rPr>
        <w:rStyle w:val="PageNumber"/>
        <w:noProof/>
      </w:rPr>
      <w:t>4</w:t>
    </w:r>
    <w:r>
      <w:rPr>
        <w:rStyle w:val="PageNumber"/>
      </w:rPr>
      <w:fldChar w:fldCharType="end"/>
    </w:r>
  </w:p>
  <w:p w14:paraId="70F127F3" w14:textId="77777777" w:rsidR="004C5BE9" w:rsidRPr="00F10CF3" w:rsidRDefault="004C5BE9" w:rsidP="00514CB5">
    <w:pPr>
      <w:pStyle w:val="Footer"/>
      <w:ind w:right="360"/>
      <w:rPr>
        <w:rFonts w:ascii="Arial" w:hAnsi="Arial" w:cs="Arial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8C8C7F" w14:textId="77777777" w:rsidR="006D5432" w:rsidRDefault="006D5432">
      <w:r>
        <w:separator/>
      </w:r>
    </w:p>
  </w:footnote>
  <w:footnote w:type="continuationSeparator" w:id="0">
    <w:p w14:paraId="17892777" w14:textId="77777777" w:rsidR="006D5432" w:rsidRDefault="006D5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6F10A9" w14:textId="77777777" w:rsidR="004C5BE9" w:rsidRDefault="004C5BE9">
    <w:pPr>
      <w:tabs>
        <w:tab w:val="left" w:pos="-1416"/>
        <w:tab w:val="left" w:pos="-708"/>
        <w:tab w:val="left" w:pos="1"/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</w:tabs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E77FF6"/>
    <w:multiLevelType w:val="hybridMultilevel"/>
    <w:tmpl w:val="CD76AF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A53E6C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D5776AC"/>
    <w:multiLevelType w:val="hybridMultilevel"/>
    <w:tmpl w:val="D38066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10E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81C2FDC"/>
    <w:multiLevelType w:val="hybridMultilevel"/>
    <w:tmpl w:val="A350CC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631E4"/>
    <w:multiLevelType w:val="hybridMultilevel"/>
    <w:tmpl w:val="4E28E4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C83745"/>
    <w:multiLevelType w:val="hybridMultilevel"/>
    <w:tmpl w:val="16C838B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274AB2"/>
    <w:multiLevelType w:val="hybridMultilevel"/>
    <w:tmpl w:val="894A6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0D7E30"/>
    <w:multiLevelType w:val="hybridMultilevel"/>
    <w:tmpl w:val="9F003C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E45CE1"/>
    <w:multiLevelType w:val="hybridMultilevel"/>
    <w:tmpl w:val="FCEA39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72365B"/>
    <w:multiLevelType w:val="hybridMultilevel"/>
    <w:tmpl w:val="EC6ED67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04C3F30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55131022"/>
    <w:multiLevelType w:val="hybridMultilevel"/>
    <w:tmpl w:val="2CC2958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E86F2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56FB2147"/>
    <w:multiLevelType w:val="hybridMultilevel"/>
    <w:tmpl w:val="A51E0D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CC4558"/>
    <w:multiLevelType w:val="hybridMultilevel"/>
    <w:tmpl w:val="1828FD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2705E9"/>
    <w:multiLevelType w:val="hybridMultilevel"/>
    <w:tmpl w:val="0EBECFD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2F05E27"/>
    <w:multiLevelType w:val="hybridMultilevel"/>
    <w:tmpl w:val="B3AE98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5B200D"/>
    <w:multiLevelType w:val="hybridMultilevel"/>
    <w:tmpl w:val="4C744D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8E1185F"/>
    <w:multiLevelType w:val="hybridMultilevel"/>
    <w:tmpl w:val="6D0612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A141D3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7FE542F9"/>
    <w:multiLevelType w:val="hybridMultilevel"/>
    <w:tmpl w:val="F75C4B1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75414816">
    <w:abstractNumId w:val="21"/>
  </w:num>
  <w:num w:numId="2" w16cid:durableId="1376661150">
    <w:abstractNumId w:val="16"/>
  </w:num>
  <w:num w:numId="3" w16cid:durableId="1325669457">
    <w:abstractNumId w:val="5"/>
  </w:num>
  <w:num w:numId="4" w16cid:durableId="1974091398">
    <w:abstractNumId w:val="0"/>
  </w:num>
  <w:num w:numId="5" w16cid:durableId="1455564024">
    <w:abstractNumId w:val="18"/>
  </w:num>
  <w:num w:numId="6" w16cid:durableId="676927615">
    <w:abstractNumId w:val="8"/>
  </w:num>
  <w:num w:numId="7" w16cid:durableId="1979529289">
    <w:abstractNumId w:val="7"/>
  </w:num>
  <w:num w:numId="8" w16cid:durableId="110171060">
    <w:abstractNumId w:val="2"/>
  </w:num>
  <w:num w:numId="9" w16cid:durableId="1140802953">
    <w:abstractNumId w:val="4"/>
  </w:num>
  <w:num w:numId="10" w16cid:durableId="326324209">
    <w:abstractNumId w:val="15"/>
  </w:num>
  <w:num w:numId="11" w16cid:durableId="1061249314">
    <w:abstractNumId w:val="10"/>
  </w:num>
  <w:num w:numId="12" w16cid:durableId="1243297174">
    <w:abstractNumId w:val="9"/>
  </w:num>
  <w:num w:numId="13" w16cid:durableId="632373383">
    <w:abstractNumId w:val="12"/>
  </w:num>
  <w:num w:numId="14" w16cid:durableId="1387144544">
    <w:abstractNumId w:val="6"/>
  </w:num>
  <w:num w:numId="15" w16cid:durableId="1252591095">
    <w:abstractNumId w:val="14"/>
  </w:num>
  <w:num w:numId="16" w16cid:durableId="992491640">
    <w:abstractNumId w:val="11"/>
  </w:num>
  <w:num w:numId="17" w16cid:durableId="299967735">
    <w:abstractNumId w:val="20"/>
  </w:num>
  <w:num w:numId="18" w16cid:durableId="6368476">
    <w:abstractNumId w:val="17"/>
  </w:num>
  <w:num w:numId="19" w16cid:durableId="1342898427">
    <w:abstractNumId w:val="1"/>
  </w:num>
  <w:num w:numId="20" w16cid:durableId="1517573815">
    <w:abstractNumId w:val="3"/>
  </w:num>
  <w:num w:numId="21" w16cid:durableId="1587838182">
    <w:abstractNumId w:val="13"/>
  </w:num>
  <w:num w:numId="22" w16cid:durableId="1122923850">
    <w:abstractNumId w:val="1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0NDcxMjIxNjEwNDJQ0lEKTi0uzszPAykwrAUAGKJFdCwAAAA="/>
  </w:docVars>
  <w:rsids>
    <w:rsidRoot w:val="0056354F"/>
    <w:rsid w:val="00015270"/>
    <w:rsid w:val="0003314B"/>
    <w:rsid w:val="000357AF"/>
    <w:rsid w:val="00042371"/>
    <w:rsid w:val="00085621"/>
    <w:rsid w:val="00091CFE"/>
    <w:rsid w:val="000931CF"/>
    <w:rsid w:val="000A1284"/>
    <w:rsid w:val="000C42E0"/>
    <w:rsid w:val="000C477B"/>
    <w:rsid w:val="000D4384"/>
    <w:rsid w:val="000E3464"/>
    <w:rsid w:val="000F0EF7"/>
    <w:rsid w:val="001349E0"/>
    <w:rsid w:val="0014317A"/>
    <w:rsid w:val="00144B14"/>
    <w:rsid w:val="00146CEA"/>
    <w:rsid w:val="00152CAA"/>
    <w:rsid w:val="00153444"/>
    <w:rsid w:val="00153D5E"/>
    <w:rsid w:val="001622F2"/>
    <w:rsid w:val="00167694"/>
    <w:rsid w:val="0017307E"/>
    <w:rsid w:val="00183D19"/>
    <w:rsid w:val="001B525D"/>
    <w:rsid w:val="001B5686"/>
    <w:rsid w:val="001C202C"/>
    <w:rsid w:val="001C3A9E"/>
    <w:rsid w:val="001D519E"/>
    <w:rsid w:val="001D7B9A"/>
    <w:rsid w:val="002136F0"/>
    <w:rsid w:val="00216A1A"/>
    <w:rsid w:val="00247397"/>
    <w:rsid w:val="00251906"/>
    <w:rsid w:val="002521B3"/>
    <w:rsid w:val="002541DB"/>
    <w:rsid w:val="00257DC7"/>
    <w:rsid w:val="00265419"/>
    <w:rsid w:val="00267764"/>
    <w:rsid w:val="00271289"/>
    <w:rsid w:val="00287429"/>
    <w:rsid w:val="002932F7"/>
    <w:rsid w:val="002A06D6"/>
    <w:rsid w:val="002A160E"/>
    <w:rsid w:val="002A3ED3"/>
    <w:rsid w:val="002A7DE8"/>
    <w:rsid w:val="002D7E67"/>
    <w:rsid w:val="002E66DE"/>
    <w:rsid w:val="002F5BB9"/>
    <w:rsid w:val="003003DC"/>
    <w:rsid w:val="00317B1E"/>
    <w:rsid w:val="00325246"/>
    <w:rsid w:val="00333813"/>
    <w:rsid w:val="00337ADB"/>
    <w:rsid w:val="00355FF3"/>
    <w:rsid w:val="00366D8C"/>
    <w:rsid w:val="00386B83"/>
    <w:rsid w:val="0039560B"/>
    <w:rsid w:val="003B454F"/>
    <w:rsid w:val="003B4A1E"/>
    <w:rsid w:val="003B65D0"/>
    <w:rsid w:val="003B6D3F"/>
    <w:rsid w:val="003C6311"/>
    <w:rsid w:val="003D12F0"/>
    <w:rsid w:val="003F231B"/>
    <w:rsid w:val="003F3087"/>
    <w:rsid w:val="00410B01"/>
    <w:rsid w:val="0042466C"/>
    <w:rsid w:val="004507C7"/>
    <w:rsid w:val="00451BDE"/>
    <w:rsid w:val="0046185C"/>
    <w:rsid w:val="0046637C"/>
    <w:rsid w:val="00466651"/>
    <w:rsid w:val="00473B07"/>
    <w:rsid w:val="004835F8"/>
    <w:rsid w:val="0048524B"/>
    <w:rsid w:val="00487FC4"/>
    <w:rsid w:val="00497C95"/>
    <w:rsid w:val="004A3A42"/>
    <w:rsid w:val="004B7710"/>
    <w:rsid w:val="004C5BE9"/>
    <w:rsid w:val="004D7BC6"/>
    <w:rsid w:val="004E62A9"/>
    <w:rsid w:val="004F660B"/>
    <w:rsid w:val="00502166"/>
    <w:rsid w:val="00506600"/>
    <w:rsid w:val="00514CB5"/>
    <w:rsid w:val="00520584"/>
    <w:rsid w:val="005253BE"/>
    <w:rsid w:val="005317D8"/>
    <w:rsid w:val="0054238D"/>
    <w:rsid w:val="00543591"/>
    <w:rsid w:val="0056354F"/>
    <w:rsid w:val="00565E0A"/>
    <w:rsid w:val="0059468E"/>
    <w:rsid w:val="005977FA"/>
    <w:rsid w:val="005A5EED"/>
    <w:rsid w:val="005B04EC"/>
    <w:rsid w:val="005B6408"/>
    <w:rsid w:val="005C381E"/>
    <w:rsid w:val="005D013E"/>
    <w:rsid w:val="005D3C00"/>
    <w:rsid w:val="005E0737"/>
    <w:rsid w:val="005E4895"/>
    <w:rsid w:val="005F07C5"/>
    <w:rsid w:val="005F6BAD"/>
    <w:rsid w:val="006145E3"/>
    <w:rsid w:val="006164D8"/>
    <w:rsid w:val="00617BDE"/>
    <w:rsid w:val="00631EBB"/>
    <w:rsid w:val="00650540"/>
    <w:rsid w:val="006507B6"/>
    <w:rsid w:val="00653523"/>
    <w:rsid w:val="00653BFB"/>
    <w:rsid w:val="0067052F"/>
    <w:rsid w:val="00670648"/>
    <w:rsid w:val="006928A4"/>
    <w:rsid w:val="006A0B20"/>
    <w:rsid w:val="006B24D6"/>
    <w:rsid w:val="006B34F7"/>
    <w:rsid w:val="006C17F0"/>
    <w:rsid w:val="006C4FC6"/>
    <w:rsid w:val="006C6201"/>
    <w:rsid w:val="006D2F0E"/>
    <w:rsid w:val="006D5432"/>
    <w:rsid w:val="006D7B93"/>
    <w:rsid w:val="006E2B8C"/>
    <w:rsid w:val="00707539"/>
    <w:rsid w:val="007153F5"/>
    <w:rsid w:val="007176A8"/>
    <w:rsid w:val="007310A8"/>
    <w:rsid w:val="0073455B"/>
    <w:rsid w:val="00741EF9"/>
    <w:rsid w:val="0076133A"/>
    <w:rsid w:val="0077225F"/>
    <w:rsid w:val="007731E3"/>
    <w:rsid w:val="00775EDC"/>
    <w:rsid w:val="00796D16"/>
    <w:rsid w:val="007A7C66"/>
    <w:rsid w:val="007B07B2"/>
    <w:rsid w:val="007F56EE"/>
    <w:rsid w:val="008049EF"/>
    <w:rsid w:val="00814D85"/>
    <w:rsid w:val="008773CA"/>
    <w:rsid w:val="00880C2E"/>
    <w:rsid w:val="00881BF6"/>
    <w:rsid w:val="008846C0"/>
    <w:rsid w:val="008927FB"/>
    <w:rsid w:val="008A7EBD"/>
    <w:rsid w:val="008D014B"/>
    <w:rsid w:val="00914637"/>
    <w:rsid w:val="00917C9A"/>
    <w:rsid w:val="00921E0F"/>
    <w:rsid w:val="0093461F"/>
    <w:rsid w:val="0094560E"/>
    <w:rsid w:val="009601A4"/>
    <w:rsid w:val="00960A69"/>
    <w:rsid w:val="009610FE"/>
    <w:rsid w:val="009706A0"/>
    <w:rsid w:val="00977570"/>
    <w:rsid w:val="00982BB7"/>
    <w:rsid w:val="009A29F2"/>
    <w:rsid w:val="009A499A"/>
    <w:rsid w:val="009B2E5D"/>
    <w:rsid w:val="009B35CA"/>
    <w:rsid w:val="009C019D"/>
    <w:rsid w:val="009D1720"/>
    <w:rsid w:val="009D792C"/>
    <w:rsid w:val="009E6041"/>
    <w:rsid w:val="00A12A35"/>
    <w:rsid w:val="00A2140C"/>
    <w:rsid w:val="00A237D1"/>
    <w:rsid w:val="00A23E6F"/>
    <w:rsid w:val="00A276F4"/>
    <w:rsid w:val="00A30E4B"/>
    <w:rsid w:val="00A34022"/>
    <w:rsid w:val="00A356D5"/>
    <w:rsid w:val="00A423BF"/>
    <w:rsid w:val="00A61C18"/>
    <w:rsid w:val="00A77E8A"/>
    <w:rsid w:val="00A8319A"/>
    <w:rsid w:val="00A87C8E"/>
    <w:rsid w:val="00A9606D"/>
    <w:rsid w:val="00AA0804"/>
    <w:rsid w:val="00AA1197"/>
    <w:rsid w:val="00AA1CDA"/>
    <w:rsid w:val="00AD7BD7"/>
    <w:rsid w:val="00AE5F15"/>
    <w:rsid w:val="00AF573F"/>
    <w:rsid w:val="00B0312F"/>
    <w:rsid w:val="00B1522B"/>
    <w:rsid w:val="00B158C6"/>
    <w:rsid w:val="00B277C1"/>
    <w:rsid w:val="00B60B7E"/>
    <w:rsid w:val="00B66ED0"/>
    <w:rsid w:val="00B9289C"/>
    <w:rsid w:val="00B95B64"/>
    <w:rsid w:val="00BA01BB"/>
    <w:rsid w:val="00BA3F6E"/>
    <w:rsid w:val="00BC2132"/>
    <w:rsid w:val="00BC50C4"/>
    <w:rsid w:val="00BD4CA3"/>
    <w:rsid w:val="00BD71C3"/>
    <w:rsid w:val="00BD76AE"/>
    <w:rsid w:val="00BE41A6"/>
    <w:rsid w:val="00BF7DD5"/>
    <w:rsid w:val="00C03608"/>
    <w:rsid w:val="00C32857"/>
    <w:rsid w:val="00C467AD"/>
    <w:rsid w:val="00C474FA"/>
    <w:rsid w:val="00C47D86"/>
    <w:rsid w:val="00C51E85"/>
    <w:rsid w:val="00C65C90"/>
    <w:rsid w:val="00C6629C"/>
    <w:rsid w:val="00C76A64"/>
    <w:rsid w:val="00C946C7"/>
    <w:rsid w:val="00CA3636"/>
    <w:rsid w:val="00CA5709"/>
    <w:rsid w:val="00CC2353"/>
    <w:rsid w:val="00CC2A7F"/>
    <w:rsid w:val="00CC5906"/>
    <w:rsid w:val="00CC5D37"/>
    <w:rsid w:val="00CD467F"/>
    <w:rsid w:val="00CE30CE"/>
    <w:rsid w:val="00CE7391"/>
    <w:rsid w:val="00CF76C7"/>
    <w:rsid w:val="00CF782D"/>
    <w:rsid w:val="00D0281D"/>
    <w:rsid w:val="00D033BE"/>
    <w:rsid w:val="00D04DB1"/>
    <w:rsid w:val="00D20393"/>
    <w:rsid w:val="00D21E71"/>
    <w:rsid w:val="00D2319E"/>
    <w:rsid w:val="00D231F4"/>
    <w:rsid w:val="00D23C15"/>
    <w:rsid w:val="00D43283"/>
    <w:rsid w:val="00D63959"/>
    <w:rsid w:val="00D70927"/>
    <w:rsid w:val="00D87B7C"/>
    <w:rsid w:val="00D956CB"/>
    <w:rsid w:val="00DB08C0"/>
    <w:rsid w:val="00DB317A"/>
    <w:rsid w:val="00DC14A1"/>
    <w:rsid w:val="00DC4A3E"/>
    <w:rsid w:val="00DE7803"/>
    <w:rsid w:val="00DF1A04"/>
    <w:rsid w:val="00DF22CB"/>
    <w:rsid w:val="00E20751"/>
    <w:rsid w:val="00E30580"/>
    <w:rsid w:val="00E30F92"/>
    <w:rsid w:val="00E358E1"/>
    <w:rsid w:val="00E72C4C"/>
    <w:rsid w:val="00E76C00"/>
    <w:rsid w:val="00E77C3D"/>
    <w:rsid w:val="00E8270B"/>
    <w:rsid w:val="00E85F49"/>
    <w:rsid w:val="00EA618D"/>
    <w:rsid w:val="00EA75F2"/>
    <w:rsid w:val="00EB0733"/>
    <w:rsid w:val="00EC0998"/>
    <w:rsid w:val="00EC1C18"/>
    <w:rsid w:val="00EC5259"/>
    <w:rsid w:val="00EE68EB"/>
    <w:rsid w:val="00EF3DD7"/>
    <w:rsid w:val="00F00FB3"/>
    <w:rsid w:val="00F10CF3"/>
    <w:rsid w:val="00F10FC6"/>
    <w:rsid w:val="00F23D95"/>
    <w:rsid w:val="00F2451A"/>
    <w:rsid w:val="00F2744F"/>
    <w:rsid w:val="00F42009"/>
    <w:rsid w:val="00F47A28"/>
    <w:rsid w:val="00F60B08"/>
    <w:rsid w:val="00F63F46"/>
    <w:rsid w:val="00F72836"/>
    <w:rsid w:val="00F74846"/>
    <w:rsid w:val="00F74957"/>
    <w:rsid w:val="00F74FD9"/>
    <w:rsid w:val="00F75FBC"/>
    <w:rsid w:val="00FB7A07"/>
    <w:rsid w:val="00FC1B5A"/>
    <w:rsid w:val="00FD0B14"/>
    <w:rsid w:val="00FD1B07"/>
    <w:rsid w:val="00FD30B4"/>
    <w:rsid w:val="00FD7314"/>
    <w:rsid w:val="00FE5270"/>
    <w:rsid w:val="00FF2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6E551E"/>
  <w15:docId w15:val="{A9C4A0AD-1B4A-4CE7-8D91-ED6D43B2A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259"/>
    <w:rPr>
      <w:rFonts w:ascii="CG Omega" w:hAnsi="CG Omega"/>
      <w:sz w:val="24"/>
      <w:lang w:eastAsia="en-US"/>
    </w:rPr>
  </w:style>
  <w:style w:type="paragraph" w:styleId="Heading2">
    <w:name w:val="heading 2"/>
    <w:basedOn w:val="Normal"/>
    <w:next w:val="Normal"/>
    <w:qFormat/>
    <w:rsid w:val="00F42009"/>
    <w:pPr>
      <w:keepNext/>
      <w:tabs>
        <w:tab w:val="left" w:pos="709"/>
        <w:tab w:val="left" w:pos="2127"/>
      </w:tabs>
      <w:jc w:val="both"/>
      <w:outlineLvl w:val="1"/>
    </w:pPr>
    <w:rPr>
      <w:rFonts w:ascii="Arial" w:hAnsi="Arial"/>
      <w:b/>
      <w:sz w:val="20"/>
    </w:rPr>
  </w:style>
  <w:style w:type="paragraph" w:styleId="Heading5">
    <w:name w:val="heading 5"/>
    <w:basedOn w:val="Normal"/>
    <w:next w:val="Normal"/>
    <w:qFormat/>
    <w:rsid w:val="00E85F49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EC5259"/>
    <w:pPr>
      <w:tabs>
        <w:tab w:val="left" w:pos="-687"/>
        <w:tab w:val="left" w:pos="1"/>
        <w:tab w:val="left" w:pos="708"/>
        <w:tab w:val="left" w:pos="1416"/>
        <w:tab w:val="left" w:pos="3540"/>
        <w:tab w:val="left" w:pos="4248"/>
        <w:tab w:val="left" w:pos="4956"/>
        <w:tab w:val="left" w:pos="5664"/>
        <w:tab w:val="left" w:pos="6518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</w:tabs>
      <w:ind w:left="1416" w:hanging="1416"/>
      <w:jc w:val="both"/>
    </w:pPr>
  </w:style>
  <w:style w:type="paragraph" w:styleId="BodyTextIndent2">
    <w:name w:val="Body Text Indent 2"/>
    <w:basedOn w:val="Normal"/>
    <w:rsid w:val="00EC5259"/>
    <w:pPr>
      <w:tabs>
        <w:tab w:val="left" w:pos="-687"/>
        <w:tab w:val="left" w:pos="1"/>
        <w:tab w:val="left" w:pos="708"/>
        <w:tab w:val="left" w:pos="1416"/>
        <w:tab w:val="left" w:pos="3540"/>
        <w:tab w:val="left" w:pos="4248"/>
        <w:tab w:val="left" w:pos="4956"/>
        <w:tab w:val="left" w:pos="5664"/>
        <w:tab w:val="left" w:pos="6518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</w:tabs>
      <w:ind w:left="708" w:hanging="708"/>
      <w:jc w:val="both"/>
    </w:pPr>
  </w:style>
  <w:style w:type="paragraph" w:styleId="Footer">
    <w:name w:val="footer"/>
    <w:basedOn w:val="Normal"/>
    <w:rsid w:val="004666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66651"/>
  </w:style>
  <w:style w:type="paragraph" w:styleId="Header">
    <w:name w:val="header"/>
    <w:basedOn w:val="Normal"/>
    <w:link w:val="HeaderChar"/>
    <w:uiPriority w:val="99"/>
    <w:rsid w:val="00466651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CA363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A3636"/>
    <w:rPr>
      <w:rFonts w:ascii="Times New Roman" w:hAnsi="Times New Roman"/>
      <w:sz w:val="20"/>
    </w:rPr>
  </w:style>
  <w:style w:type="paragraph" w:styleId="BalloonText">
    <w:name w:val="Balloon Text"/>
    <w:basedOn w:val="Normal"/>
    <w:semiHidden/>
    <w:rsid w:val="00CA3636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FD0B14"/>
    <w:pPr>
      <w:shd w:val="clear" w:color="auto" w:fill="000080"/>
    </w:pPr>
    <w:rPr>
      <w:rFonts w:ascii="Tahoma" w:hAnsi="Tahoma" w:cs="Tahoma"/>
      <w:sz w:val="20"/>
    </w:rPr>
  </w:style>
  <w:style w:type="paragraph" w:styleId="BodyText3">
    <w:name w:val="Body Text 3"/>
    <w:basedOn w:val="Normal"/>
    <w:rsid w:val="00F42009"/>
    <w:pPr>
      <w:spacing w:after="120"/>
    </w:pPr>
    <w:rPr>
      <w:sz w:val="16"/>
      <w:szCs w:val="16"/>
    </w:rPr>
  </w:style>
  <w:style w:type="paragraph" w:styleId="BodyText2">
    <w:name w:val="Body Text 2"/>
    <w:basedOn w:val="Normal"/>
    <w:rsid w:val="00F42009"/>
    <w:pPr>
      <w:spacing w:after="120" w:line="480" w:lineRule="auto"/>
    </w:pPr>
  </w:style>
  <w:style w:type="paragraph" w:styleId="ListParagraph">
    <w:name w:val="List Paragraph"/>
    <w:basedOn w:val="Normal"/>
    <w:uiPriority w:val="34"/>
    <w:qFormat/>
    <w:rsid w:val="00287429"/>
    <w:pPr>
      <w:ind w:left="720"/>
    </w:pPr>
  </w:style>
  <w:style w:type="paragraph" w:customStyle="1" w:styleId="Default">
    <w:name w:val="Default"/>
    <w:rsid w:val="0028742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60B"/>
    <w:rPr>
      <w:rFonts w:ascii="CG Omega" w:hAnsi="CG Omega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39560B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60B"/>
    <w:rPr>
      <w:rFonts w:ascii="CG Omega" w:hAnsi="CG Omega"/>
      <w:b/>
      <w:bCs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63F46"/>
    <w:rPr>
      <w:rFonts w:ascii="CG Omega" w:hAnsi="CG Omega"/>
      <w:sz w:val="24"/>
      <w:lang w:eastAsia="en-US"/>
    </w:rPr>
  </w:style>
  <w:style w:type="paragraph" w:styleId="Revision">
    <w:name w:val="Revision"/>
    <w:hidden/>
    <w:uiPriority w:val="99"/>
    <w:semiHidden/>
    <w:rsid w:val="00CA5709"/>
    <w:rPr>
      <w:rFonts w:ascii="CG Omega" w:hAnsi="CG Omega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54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395064-5A56-456C-ADB1-A8FD9C3091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825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ne Lake Consultancy</Company>
  <LinksUpToDate>false</LinksUpToDate>
  <CharactersWithSpaces>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-Lake</dc:creator>
  <cp:keywords/>
  <dc:description/>
  <cp:lastModifiedBy>Sonia Cherico</cp:lastModifiedBy>
  <cp:revision>15</cp:revision>
  <cp:lastPrinted>2023-08-16T06:23:00Z</cp:lastPrinted>
  <dcterms:created xsi:type="dcterms:W3CDTF">2026-02-13T06:27:00Z</dcterms:created>
  <dcterms:modified xsi:type="dcterms:W3CDTF">2026-02-13T08:01:00Z</dcterms:modified>
</cp:coreProperties>
</file>